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5"/>
        <w:gridCol w:w="2663"/>
        <w:gridCol w:w="1302"/>
        <w:gridCol w:w="2252"/>
        <w:gridCol w:w="2280"/>
        <w:gridCol w:w="1743"/>
        <w:gridCol w:w="1744"/>
        <w:gridCol w:w="1744"/>
      </w:tblGrid>
      <w:tr w:rsidR="00BD0E5F" w:rsidRPr="008349D7" w14:paraId="4352D05B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4252E950" w14:textId="77777777" w:rsidR="00BD0E5F" w:rsidRPr="007A49B1" w:rsidRDefault="00BD0E5F" w:rsidP="00BD0E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Section or Activity</w:t>
            </w:r>
          </w:p>
        </w:tc>
        <w:tc>
          <w:tcPr>
            <w:tcW w:w="2665" w:type="dxa"/>
            <w:shd w:val="clear" w:color="auto" w:fill="FFFFFF"/>
          </w:tcPr>
          <w:p w14:paraId="01CD81E6" w14:textId="55EF96A9" w:rsidR="00BD0E5F" w:rsidRPr="00D26CD3" w:rsidRDefault="00A65886" w:rsidP="007A49B1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FF0000"/>
                <w:sz w:val="20"/>
                <w:szCs w:val="20"/>
              </w:rPr>
              <w:t>1</w:t>
            </w:r>
            <w:r w:rsidRPr="00A65886">
              <w:rPr>
                <w:b/>
                <w:bCs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b/>
                <w:bCs/>
                <w:color w:val="FF0000"/>
                <w:sz w:val="20"/>
                <w:szCs w:val="20"/>
              </w:rPr>
              <w:t xml:space="preserve"> Cheam </w:t>
            </w:r>
            <w:r w:rsidR="00C802FB">
              <w:rPr>
                <w:b/>
                <w:bCs/>
                <w:color w:val="FF0000"/>
                <w:sz w:val="20"/>
                <w:szCs w:val="20"/>
              </w:rPr>
              <w:t>Scouts</w:t>
            </w:r>
            <w:r>
              <w:rPr>
                <w:b/>
                <w:bCs/>
                <w:color w:val="FF0000"/>
                <w:sz w:val="20"/>
                <w:szCs w:val="20"/>
              </w:rPr>
              <w:t xml:space="preserve"> - </w:t>
            </w:r>
            <w:r w:rsidR="00D26CD3" w:rsidRPr="00D26CD3">
              <w:rPr>
                <w:b/>
                <w:bCs/>
                <w:color w:val="FF0000"/>
                <w:sz w:val="20"/>
                <w:szCs w:val="20"/>
              </w:rPr>
              <w:t>IN</w:t>
            </w:r>
            <w:r>
              <w:rPr>
                <w:b/>
                <w:bCs/>
                <w:color w:val="FF0000"/>
                <w:sz w:val="20"/>
                <w:szCs w:val="20"/>
              </w:rPr>
              <w:t>DOOR</w:t>
            </w:r>
            <w:r w:rsidR="00D26CD3" w:rsidRPr="00D26CD3">
              <w:rPr>
                <w:b/>
                <w:bCs/>
                <w:color w:val="FF0000"/>
                <w:sz w:val="20"/>
                <w:szCs w:val="20"/>
              </w:rPr>
              <w:t xml:space="preserve"> MEETINGS</w:t>
            </w:r>
          </w:p>
        </w:tc>
        <w:tc>
          <w:tcPr>
            <w:tcW w:w="1290" w:type="dxa"/>
            <w:shd w:val="clear" w:color="auto" w:fill="D9D9D9"/>
          </w:tcPr>
          <w:p w14:paraId="43FD143E" w14:textId="182073BB" w:rsidR="00BD0E5F" w:rsidRPr="007A49B1" w:rsidRDefault="00BD0E5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005D0C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2254" w:type="dxa"/>
            <w:shd w:val="clear" w:color="auto" w:fill="FFFFFF"/>
          </w:tcPr>
          <w:p w14:paraId="5EFE7780" w14:textId="64E393DA" w:rsidR="00BD0E5F" w:rsidRPr="00BD0E5F" w:rsidRDefault="00283BD2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th</w:t>
            </w:r>
            <w:r w:rsidR="00C802FB">
              <w:rPr>
                <w:b/>
                <w:sz w:val="20"/>
                <w:szCs w:val="20"/>
              </w:rPr>
              <w:t xml:space="preserve"> December 2021</w:t>
            </w:r>
          </w:p>
        </w:tc>
        <w:tc>
          <w:tcPr>
            <w:tcW w:w="2282" w:type="dxa"/>
            <w:shd w:val="clear" w:color="auto" w:fill="D9D9D9"/>
          </w:tcPr>
          <w:p w14:paraId="633B4656" w14:textId="77777777" w:rsidR="00BD0E5F" w:rsidRPr="007A49B1" w:rsidRDefault="00BD0E5F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1745" w:type="dxa"/>
            <w:shd w:val="clear" w:color="auto" w:fill="FFFFFF"/>
          </w:tcPr>
          <w:p w14:paraId="74062D1A" w14:textId="607B3323" w:rsidR="00BD0E5F" w:rsidRPr="00BD0E5F" w:rsidRDefault="00A65886" w:rsidP="007A49B1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A65886">
              <w:rPr>
                <w:color w:val="FF0000"/>
                <w:sz w:val="20"/>
                <w:szCs w:val="20"/>
              </w:rPr>
              <w:t>J Long</w:t>
            </w:r>
          </w:p>
        </w:tc>
        <w:tc>
          <w:tcPr>
            <w:tcW w:w="1745" w:type="dxa"/>
            <w:shd w:val="clear" w:color="auto" w:fill="D9D9D9" w:themeFill="background1" w:themeFillShade="D9"/>
          </w:tcPr>
          <w:p w14:paraId="2BFD32CF" w14:textId="77777777" w:rsidR="00BD0E5F" w:rsidRPr="007A49B1" w:rsidRDefault="00064FB5" w:rsidP="00DD3E73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VID</w:t>
            </w:r>
            <w:r w:rsidR="00BD0E5F">
              <w:rPr>
                <w:b/>
                <w:sz w:val="20"/>
                <w:szCs w:val="20"/>
              </w:rPr>
              <w:t xml:space="preserve">-19 </w:t>
            </w:r>
            <w:r w:rsidR="00DD3E73">
              <w:rPr>
                <w:b/>
                <w:sz w:val="20"/>
                <w:szCs w:val="20"/>
              </w:rPr>
              <w:t>re</w:t>
            </w:r>
            <w:r>
              <w:rPr>
                <w:b/>
                <w:sz w:val="20"/>
                <w:szCs w:val="20"/>
              </w:rPr>
              <w:t>a</w:t>
            </w:r>
            <w:r w:rsidR="00DD3E73">
              <w:rPr>
                <w:b/>
                <w:sz w:val="20"/>
                <w:szCs w:val="20"/>
              </w:rPr>
              <w:t xml:space="preserve">diness </w:t>
            </w:r>
            <w:r w:rsidR="00BD0E5F">
              <w:rPr>
                <w:b/>
                <w:sz w:val="20"/>
                <w:szCs w:val="20"/>
              </w:rPr>
              <w:t>level transition</w:t>
            </w:r>
          </w:p>
        </w:tc>
        <w:tc>
          <w:tcPr>
            <w:tcW w:w="1746" w:type="dxa"/>
            <w:shd w:val="clear" w:color="auto" w:fill="FFFFFF"/>
          </w:tcPr>
          <w:p w14:paraId="2B930C7D" w14:textId="04D4934E" w:rsidR="00BD0E5F" w:rsidRPr="00BD0E5F" w:rsidRDefault="003F66DE" w:rsidP="007A49B1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Amber</w:t>
            </w:r>
          </w:p>
        </w:tc>
      </w:tr>
    </w:tbl>
    <w:p w14:paraId="5B100EB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18B46C6E" w14:textId="77777777" w:rsidTr="00BD0E5F">
        <w:trPr>
          <w:trHeight w:val="692"/>
        </w:trPr>
        <w:tc>
          <w:tcPr>
            <w:tcW w:w="2840" w:type="dxa"/>
            <w:shd w:val="clear" w:color="auto" w:fill="D9D9D9"/>
          </w:tcPr>
          <w:p w14:paraId="1210A220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232868D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604AB0F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C73915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689B13B0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204F2E6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1749EB3A" w14:textId="77777777" w:rsidTr="00BD0E5F">
        <w:trPr>
          <w:trHeight w:val="769"/>
        </w:trPr>
        <w:tc>
          <w:tcPr>
            <w:tcW w:w="2840" w:type="dxa"/>
            <w:shd w:val="clear" w:color="auto" w:fill="auto"/>
          </w:tcPr>
          <w:p w14:paraId="5CB07C3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799A5C6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1D73F5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29A5024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3A5567A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7976A09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56FCF8FC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41E8B3E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1D1B41" w:rsidRPr="001D1B41" w14:paraId="319A6625" w14:textId="77777777" w:rsidTr="002C7D2D">
        <w:trPr>
          <w:trHeight w:val="435"/>
        </w:trPr>
        <w:tc>
          <w:tcPr>
            <w:tcW w:w="15451" w:type="dxa"/>
            <w:gridSpan w:val="4"/>
            <w:shd w:val="clear" w:color="auto" w:fill="auto"/>
          </w:tcPr>
          <w:p w14:paraId="72767769" w14:textId="5CB0E007" w:rsidR="002C7D2D" w:rsidRDefault="002C7D2D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  <w:r w:rsidRPr="000E1EB8">
              <w:rPr>
                <w:color w:val="FF0000"/>
                <w:sz w:val="28"/>
                <w:szCs w:val="28"/>
              </w:rPr>
              <w:t xml:space="preserve"> </w:t>
            </w:r>
            <w:r w:rsidR="00AD5837">
              <w:rPr>
                <w:color w:val="FF0000"/>
                <w:sz w:val="28"/>
                <w:szCs w:val="28"/>
              </w:rPr>
              <w:t xml:space="preserve">Indoor </w:t>
            </w:r>
            <w:r w:rsidR="00AD5837" w:rsidRPr="001D1B41">
              <w:rPr>
                <w:color w:val="FF0000"/>
                <w:sz w:val="28"/>
                <w:szCs w:val="28"/>
              </w:rPr>
              <w:t>meeting</w:t>
            </w:r>
            <w:r w:rsidR="00AD5837">
              <w:rPr>
                <w:color w:val="FF0000"/>
                <w:sz w:val="28"/>
                <w:szCs w:val="28"/>
              </w:rPr>
              <w:t>s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</w:t>
            </w:r>
            <w:r w:rsidR="00AD5837">
              <w:rPr>
                <w:color w:val="FF0000"/>
                <w:sz w:val="28"/>
                <w:szCs w:val="28"/>
              </w:rPr>
              <w:t>at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HQ will be limited </w:t>
            </w:r>
            <w:r w:rsidR="00AD5837">
              <w:rPr>
                <w:color w:val="FF0000"/>
                <w:sz w:val="28"/>
                <w:szCs w:val="28"/>
              </w:rPr>
              <w:t>to the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number</w:t>
            </w:r>
            <w:r w:rsidR="00AD5837">
              <w:rPr>
                <w:color w:val="FF0000"/>
                <w:sz w:val="28"/>
                <w:szCs w:val="28"/>
              </w:rPr>
              <w:t xml:space="preserve"> of participants that can be safely accommodated in HQ taking account of the Covid ‘distancing’ recommendations</w:t>
            </w:r>
            <w:r w:rsidR="00C802FB">
              <w:rPr>
                <w:color w:val="FF0000"/>
                <w:sz w:val="28"/>
                <w:szCs w:val="28"/>
              </w:rPr>
              <w:t xml:space="preserve"> applicable at the date of the meeting</w:t>
            </w:r>
            <w:r w:rsidR="00AD5837">
              <w:rPr>
                <w:color w:val="FF0000"/>
                <w:sz w:val="28"/>
                <w:szCs w:val="28"/>
              </w:rPr>
              <w:t>. This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includ</w:t>
            </w:r>
            <w:r w:rsidR="00AD5837">
              <w:rPr>
                <w:color w:val="FF0000"/>
                <w:sz w:val="28"/>
                <w:szCs w:val="28"/>
              </w:rPr>
              <w:t>es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leaders / adult helpers</w:t>
            </w:r>
            <w:r w:rsidR="00AD5837">
              <w:rPr>
                <w:color w:val="FF0000"/>
                <w:sz w:val="28"/>
                <w:szCs w:val="28"/>
              </w:rPr>
              <w:t xml:space="preserve"> and young leaders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as recommended by the Scout Association</w:t>
            </w:r>
            <w:r w:rsidR="00AD5837">
              <w:rPr>
                <w:color w:val="FF0000"/>
                <w:sz w:val="28"/>
                <w:szCs w:val="28"/>
              </w:rPr>
              <w:t>.</w:t>
            </w:r>
          </w:p>
          <w:p w14:paraId="671D2131" w14:textId="77777777" w:rsidR="000E1EB8" w:rsidRPr="001D1B41" w:rsidRDefault="000E1EB8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</w:p>
          <w:p w14:paraId="19F7B3A5" w14:textId="769707DE" w:rsidR="00587CD0" w:rsidRDefault="00587CD0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  <w:r w:rsidRPr="001D1B41">
              <w:rPr>
                <w:color w:val="FF0000"/>
                <w:sz w:val="28"/>
                <w:szCs w:val="28"/>
              </w:rPr>
              <w:t xml:space="preserve">Where </w:t>
            </w:r>
            <w:r w:rsidR="00AD5837">
              <w:rPr>
                <w:color w:val="FF0000"/>
                <w:sz w:val="28"/>
                <w:szCs w:val="28"/>
              </w:rPr>
              <w:t xml:space="preserve">the </w:t>
            </w:r>
            <w:r w:rsidR="00C802FB">
              <w:rPr>
                <w:color w:val="FF0000"/>
                <w:sz w:val="28"/>
                <w:szCs w:val="28"/>
              </w:rPr>
              <w:t xml:space="preserve">meting </w:t>
            </w:r>
            <w:r w:rsidRPr="001D1B41">
              <w:rPr>
                <w:color w:val="FF0000"/>
                <w:sz w:val="28"/>
                <w:szCs w:val="28"/>
              </w:rPr>
              <w:t xml:space="preserve">numbers exceed the </w:t>
            </w:r>
            <w:r w:rsidR="00AD5837">
              <w:rPr>
                <w:color w:val="FF0000"/>
                <w:sz w:val="28"/>
                <w:szCs w:val="28"/>
              </w:rPr>
              <w:t>‘safe’ capacity</w:t>
            </w:r>
            <w:r w:rsidR="00AD5837" w:rsidRPr="001D1B41">
              <w:rPr>
                <w:color w:val="FF0000"/>
                <w:sz w:val="28"/>
                <w:szCs w:val="28"/>
              </w:rPr>
              <w:t xml:space="preserve"> numbers</w:t>
            </w:r>
            <w:r w:rsidRPr="001D1B41">
              <w:rPr>
                <w:color w:val="FF0000"/>
                <w:sz w:val="28"/>
                <w:szCs w:val="28"/>
              </w:rPr>
              <w:t xml:space="preserve"> </w:t>
            </w:r>
            <w:r w:rsidR="00AD5837">
              <w:rPr>
                <w:color w:val="FF0000"/>
                <w:sz w:val="28"/>
                <w:szCs w:val="28"/>
              </w:rPr>
              <w:t>the</w:t>
            </w:r>
            <w:r w:rsidR="00C802FB">
              <w:rPr>
                <w:color w:val="FF0000"/>
                <w:sz w:val="28"/>
                <w:szCs w:val="28"/>
              </w:rPr>
              <w:t xml:space="preserve"> ‘</w:t>
            </w:r>
            <w:r w:rsidRPr="001D1B41">
              <w:rPr>
                <w:color w:val="FF0000"/>
                <w:sz w:val="28"/>
                <w:szCs w:val="28"/>
              </w:rPr>
              <w:t>section</w:t>
            </w:r>
            <w:r w:rsidR="00C802FB">
              <w:rPr>
                <w:color w:val="FF0000"/>
                <w:sz w:val="28"/>
                <w:szCs w:val="28"/>
              </w:rPr>
              <w:t>’</w:t>
            </w:r>
            <w:r w:rsidRPr="001D1B41">
              <w:rPr>
                <w:color w:val="FF0000"/>
                <w:sz w:val="28"/>
                <w:szCs w:val="28"/>
              </w:rPr>
              <w:t xml:space="preserve"> will split into </w:t>
            </w:r>
            <w:r w:rsidR="00C802FB">
              <w:rPr>
                <w:color w:val="FF0000"/>
                <w:sz w:val="28"/>
                <w:szCs w:val="28"/>
              </w:rPr>
              <w:t xml:space="preserve">smaller </w:t>
            </w:r>
            <w:r w:rsidRPr="001D1B41">
              <w:rPr>
                <w:color w:val="FF0000"/>
                <w:sz w:val="28"/>
                <w:szCs w:val="28"/>
              </w:rPr>
              <w:t>groups</w:t>
            </w:r>
            <w:r w:rsidR="00C802FB">
              <w:rPr>
                <w:color w:val="FF0000"/>
                <w:sz w:val="28"/>
                <w:szCs w:val="28"/>
              </w:rPr>
              <w:t xml:space="preserve"> of a size that will meet the distancing requirements.</w:t>
            </w:r>
            <w:r w:rsidR="00F1064A" w:rsidRPr="001D1B41">
              <w:rPr>
                <w:color w:val="FF0000"/>
                <w:sz w:val="28"/>
                <w:szCs w:val="28"/>
              </w:rPr>
              <w:t xml:space="preserve">  Activities will be planned t</w:t>
            </w:r>
            <w:r w:rsidR="00C802FB">
              <w:rPr>
                <w:color w:val="FF0000"/>
                <w:sz w:val="28"/>
                <w:szCs w:val="28"/>
              </w:rPr>
              <w:t xml:space="preserve">o take account of current Covid restriction and advice that may mean running more </w:t>
            </w:r>
            <w:r w:rsidR="00F1064A" w:rsidRPr="001D1B41">
              <w:rPr>
                <w:color w:val="FF0000"/>
                <w:sz w:val="28"/>
                <w:szCs w:val="28"/>
              </w:rPr>
              <w:t>activities</w:t>
            </w:r>
            <w:r w:rsidR="00C802FB">
              <w:rPr>
                <w:color w:val="FF0000"/>
                <w:sz w:val="28"/>
                <w:szCs w:val="28"/>
              </w:rPr>
              <w:t xml:space="preserve"> out of doors.</w:t>
            </w:r>
            <w:r w:rsidR="00F1064A" w:rsidRPr="001D1B41">
              <w:rPr>
                <w:color w:val="FF0000"/>
                <w:sz w:val="28"/>
                <w:szCs w:val="28"/>
              </w:rPr>
              <w:t xml:space="preserve"> </w:t>
            </w:r>
            <w:r w:rsidRPr="001D1B41">
              <w:rPr>
                <w:color w:val="FF0000"/>
                <w:sz w:val="28"/>
                <w:szCs w:val="28"/>
              </w:rPr>
              <w:t>Zoom meetings will be used to supplement face to face meetings as required</w:t>
            </w:r>
            <w:r w:rsidR="000E1EB8">
              <w:rPr>
                <w:color w:val="FF0000"/>
                <w:sz w:val="28"/>
                <w:szCs w:val="28"/>
              </w:rPr>
              <w:t>.</w:t>
            </w:r>
          </w:p>
          <w:p w14:paraId="0460D165" w14:textId="77777777" w:rsidR="000E1EB8" w:rsidRPr="001D1B41" w:rsidRDefault="000E1EB8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</w:p>
          <w:p w14:paraId="6519F57D" w14:textId="49B0BF02" w:rsidR="00D76C92" w:rsidRDefault="00587CD0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  <w:r w:rsidRPr="001D1B41">
              <w:rPr>
                <w:color w:val="FF0000"/>
                <w:sz w:val="28"/>
                <w:szCs w:val="28"/>
              </w:rPr>
              <w:t>Access to and from HQ will be on a controlled ‘one way’ system with entry through the</w:t>
            </w:r>
            <w:r w:rsidR="00C802FB">
              <w:rPr>
                <w:color w:val="FF0000"/>
                <w:sz w:val="28"/>
                <w:szCs w:val="28"/>
              </w:rPr>
              <w:t xml:space="preserve"> </w:t>
            </w:r>
            <w:r w:rsidR="00E56C5A">
              <w:rPr>
                <w:color w:val="FF0000"/>
                <w:sz w:val="28"/>
                <w:szCs w:val="28"/>
              </w:rPr>
              <w:t xml:space="preserve">side gate on the Malden Road and through </w:t>
            </w:r>
            <w:proofErr w:type="spellStart"/>
            <w:r w:rsidR="00E56C5A">
              <w:rPr>
                <w:color w:val="FF0000"/>
                <w:sz w:val="28"/>
                <w:szCs w:val="28"/>
              </w:rPr>
              <w:t>t he</w:t>
            </w:r>
            <w:proofErr w:type="spellEnd"/>
            <w:r w:rsidR="00E56C5A">
              <w:rPr>
                <w:color w:val="FF0000"/>
                <w:sz w:val="28"/>
                <w:szCs w:val="28"/>
              </w:rPr>
              <w:t xml:space="preserve"> side door into HQ </w:t>
            </w:r>
            <w:r w:rsidR="00C802FB">
              <w:rPr>
                <w:color w:val="FF0000"/>
                <w:sz w:val="28"/>
                <w:szCs w:val="28"/>
              </w:rPr>
              <w:t xml:space="preserve">and </w:t>
            </w:r>
            <w:proofErr w:type="spellStart"/>
            <w:r w:rsidR="00E56C5A">
              <w:rPr>
                <w:color w:val="FF0000"/>
                <w:sz w:val="28"/>
                <w:szCs w:val="28"/>
              </w:rPr>
              <w:t>xit</w:t>
            </w:r>
            <w:proofErr w:type="spellEnd"/>
            <w:r w:rsidR="00E56C5A">
              <w:rPr>
                <w:color w:val="FF0000"/>
                <w:sz w:val="28"/>
                <w:szCs w:val="28"/>
              </w:rPr>
              <w:t xml:space="preserve"> </w:t>
            </w:r>
            <w:r w:rsidRPr="001D1B41">
              <w:rPr>
                <w:color w:val="FF0000"/>
                <w:sz w:val="28"/>
                <w:szCs w:val="28"/>
              </w:rPr>
              <w:t>thr</w:t>
            </w:r>
            <w:r w:rsidR="00D76C92" w:rsidRPr="001D1B41">
              <w:rPr>
                <w:color w:val="FF0000"/>
                <w:sz w:val="28"/>
                <w:szCs w:val="28"/>
              </w:rPr>
              <w:t xml:space="preserve">ough the </w:t>
            </w:r>
            <w:r w:rsidR="00E56C5A">
              <w:rPr>
                <w:color w:val="FF0000"/>
                <w:sz w:val="28"/>
                <w:szCs w:val="28"/>
              </w:rPr>
              <w:t xml:space="preserve">main HQ doors onto Malden Road. </w:t>
            </w:r>
            <w:r w:rsidR="000E1EB8">
              <w:rPr>
                <w:color w:val="FF0000"/>
                <w:sz w:val="28"/>
                <w:szCs w:val="28"/>
              </w:rPr>
              <w:t xml:space="preserve"> Face coverings will be worn </w:t>
            </w:r>
            <w:r w:rsidR="00260CAE">
              <w:rPr>
                <w:color w:val="FF0000"/>
                <w:sz w:val="28"/>
                <w:szCs w:val="28"/>
              </w:rPr>
              <w:t xml:space="preserve">in accordance with latest HMG and Scout HQ advice </w:t>
            </w:r>
            <w:r w:rsidR="000E1EB8">
              <w:rPr>
                <w:color w:val="FF0000"/>
                <w:sz w:val="28"/>
                <w:szCs w:val="28"/>
              </w:rPr>
              <w:t>and hand hygiene followed.</w:t>
            </w:r>
          </w:p>
          <w:p w14:paraId="45297F00" w14:textId="63F9F292" w:rsidR="00260CAE" w:rsidRDefault="00260CAE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</w:p>
          <w:p w14:paraId="06DBC780" w14:textId="03BED673" w:rsidR="00260CAE" w:rsidRDefault="00260CAE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 xml:space="preserve">The HQ front widows and central exit doors should be kept open during meeting to </w:t>
            </w:r>
            <w:proofErr w:type="spellStart"/>
            <w:r>
              <w:rPr>
                <w:color w:val="FF0000"/>
                <w:sz w:val="28"/>
                <w:szCs w:val="28"/>
              </w:rPr>
              <w:t>maximse</w:t>
            </w:r>
            <w:proofErr w:type="spellEnd"/>
            <w:r>
              <w:rPr>
                <w:color w:val="FF0000"/>
                <w:sz w:val="28"/>
                <w:szCs w:val="28"/>
              </w:rPr>
              <w:t xml:space="preserve"> ventilation to HQ.</w:t>
            </w:r>
          </w:p>
          <w:p w14:paraId="79BD2349" w14:textId="77777777" w:rsidR="000E1EB8" w:rsidRPr="001D1B41" w:rsidRDefault="000E1EB8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</w:p>
          <w:p w14:paraId="397988A7" w14:textId="08808120" w:rsidR="004B70AB" w:rsidRPr="001D1B41" w:rsidRDefault="00D76C92" w:rsidP="00DD006E">
            <w:pPr>
              <w:widowControl/>
              <w:autoSpaceDE/>
              <w:autoSpaceDN/>
              <w:rPr>
                <w:color w:val="FF0000"/>
                <w:sz w:val="28"/>
                <w:szCs w:val="28"/>
              </w:rPr>
            </w:pPr>
            <w:r w:rsidRPr="001D1B41">
              <w:rPr>
                <w:color w:val="FF0000"/>
                <w:sz w:val="28"/>
                <w:szCs w:val="28"/>
              </w:rPr>
              <w:t>Parents will be asked</w:t>
            </w:r>
            <w:r w:rsidR="00260CAE">
              <w:rPr>
                <w:color w:val="FF0000"/>
                <w:sz w:val="28"/>
                <w:szCs w:val="28"/>
              </w:rPr>
              <w:t xml:space="preserve"> only </w:t>
            </w:r>
            <w:r w:rsidRPr="001D1B41">
              <w:rPr>
                <w:color w:val="FF0000"/>
                <w:sz w:val="28"/>
                <w:szCs w:val="28"/>
              </w:rPr>
              <w:t>to enter the HQ premises</w:t>
            </w:r>
            <w:r w:rsidR="00260CAE">
              <w:rPr>
                <w:color w:val="FF0000"/>
                <w:sz w:val="28"/>
                <w:szCs w:val="28"/>
              </w:rPr>
              <w:t xml:space="preserve"> by invitation (</w:t>
            </w:r>
            <w:proofErr w:type="spellStart"/>
            <w:r w:rsidR="00260CAE">
              <w:rPr>
                <w:color w:val="FF0000"/>
                <w:sz w:val="28"/>
                <w:szCs w:val="28"/>
              </w:rPr>
              <w:t>eg</w:t>
            </w:r>
            <w:proofErr w:type="spellEnd"/>
            <w:r w:rsidR="00260CAE">
              <w:rPr>
                <w:color w:val="FF0000"/>
                <w:sz w:val="28"/>
                <w:szCs w:val="28"/>
              </w:rPr>
              <w:t>; attendance at investitures etc. I</w:t>
            </w:r>
            <w:r w:rsidR="001B5407" w:rsidRPr="001D1B41">
              <w:rPr>
                <w:color w:val="FF0000"/>
                <w:sz w:val="28"/>
                <w:szCs w:val="28"/>
              </w:rPr>
              <w:t xml:space="preserve">f it is absolutely essential that a parent needs to enter HQ this </w:t>
            </w:r>
            <w:r w:rsidR="00260CAE">
              <w:rPr>
                <w:color w:val="FF0000"/>
                <w:sz w:val="28"/>
                <w:szCs w:val="28"/>
              </w:rPr>
              <w:t xml:space="preserve">should </w:t>
            </w:r>
            <w:r w:rsidR="001B5407" w:rsidRPr="001D1B41">
              <w:rPr>
                <w:color w:val="FF0000"/>
                <w:sz w:val="28"/>
                <w:szCs w:val="28"/>
              </w:rPr>
              <w:t>be arranged with the section leader in advance.</w:t>
            </w:r>
            <w:r w:rsidR="00260CAE">
              <w:rPr>
                <w:color w:val="FF0000"/>
                <w:sz w:val="28"/>
                <w:szCs w:val="28"/>
              </w:rPr>
              <w:t xml:space="preserve">  Adults entering HQ should wear face coverings.</w:t>
            </w:r>
          </w:p>
          <w:p w14:paraId="5010DA7A" w14:textId="6D9AF8DE" w:rsidR="00587CD0" w:rsidRPr="001D1B41" w:rsidRDefault="00587CD0" w:rsidP="00DD006E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1D1B41" w:rsidRPr="001D1B41" w14:paraId="1BC6B483" w14:textId="77777777" w:rsidTr="00BD0E5F">
        <w:trPr>
          <w:trHeight w:val="698"/>
        </w:trPr>
        <w:tc>
          <w:tcPr>
            <w:tcW w:w="2840" w:type="dxa"/>
            <w:shd w:val="clear" w:color="auto" w:fill="auto"/>
          </w:tcPr>
          <w:p w14:paraId="0B4D5B88" w14:textId="6D3A14E9" w:rsidR="002C7D2D" w:rsidRPr="001D1B41" w:rsidRDefault="00DD006E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lastRenderedPageBreak/>
              <w:t>Failure to maintain social distancing on access / egress to HQ</w:t>
            </w:r>
          </w:p>
        </w:tc>
        <w:tc>
          <w:tcPr>
            <w:tcW w:w="1556" w:type="dxa"/>
            <w:shd w:val="clear" w:color="auto" w:fill="auto"/>
          </w:tcPr>
          <w:p w14:paraId="31BD2BD3" w14:textId="04E6D2D1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Meeting Participants &amp; parents / carers</w:t>
            </w:r>
          </w:p>
        </w:tc>
        <w:tc>
          <w:tcPr>
            <w:tcW w:w="6673" w:type="dxa"/>
            <w:shd w:val="clear" w:color="auto" w:fill="auto"/>
          </w:tcPr>
          <w:p w14:paraId="5D5BF30D" w14:textId="77777777" w:rsidR="00587CD0" w:rsidRPr="001D1B41" w:rsidRDefault="00587CD0" w:rsidP="00587CD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Separation between entrance and exit routes</w:t>
            </w:r>
          </w:p>
          <w:p w14:paraId="2B8827F2" w14:textId="77777777" w:rsidR="00587CD0" w:rsidRPr="001D1B41" w:rsidRDefault="00587CD0" w:rsidP="00587CD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Set drop off and pick up times</w:t>
            </w:r>
          </w:p>
          <w:p w14:paraId="217129CF" w14:textId="77777777" w:rsidR="00587CD0" w:rsidRPr="001D1B41" w:rsidRDefault="00587CD0" w:rsidP="00587CD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onitoring of people arriving &amp; departing </w:t>
            </w:r>
          </w:p>
          <w:p w14:paraId="2A174BF2" w14:textId="77777777" w:rsidR="00D76C92" w:rsidRPr="001D1B41" w:rsidRDefault="00587CD0" w:rsidP="00D76C9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Note to parents explaining restrictions, hygiene factors etc.</w:t>
            </w:r>
          </w:p>
          <w:p w14:paraId="5FE35490" w14:textId="054E48A9" w:rsidR="00587CD0" w:rsidRPr="001D1B41" w:rsidRDefault="00587CD0" w:rsidP="00D76C9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arents to be requested to drop off and pick up from cars or outside the HQ premises</w:t>
            </w:r>
            <w:r w:rsidR="00D76C92" w:rsidRPr="001D1B41">
              <w:rPr>
                <w:color w:val="FF0000"/>
                <w:sz w:val="16"/>
                <w:szCs w:val="16"/>
              </w:rPr>
              <w:t>, and will not be allowed into HQ.</w:t>
            </w:r>
            <w:r w:rsidRPr="001D1B41">
              <w:rPr>
                <w:color w:val="FF0000"/>
                <w:sz w:val="16"/>
                <w:szCs w:val="16"/>
              </w:rPr>
              <w:t xml:space="preserve"> </w:t>
            </w:r>
            <w:r w:rsidR="001B5407" w:rsidRPr="001D1B41">
              <w:rPr>
                <w:color w:val="FF0000"/>
                <w:sz w:val="16"/>
                <w:szCs w:val="16"/>
              </w:rPr>
              <w:t xml:space="preserve"> </w:t>
            </w:r>
          </w:p>
          <w:p w14:paraId="2F300BA1" w14:textId="5AE4A1A1" w:rsidR="00587CD0" w:rsidRPr="001D1B41" w:rsidRDefault="00587CD0" w:rsidP="00587CD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Notices </w:t>
            </w:r>
            <w:r w:rsidR="00260CAE">
              <w:rPr>
                <w:color w:val="FF0000"/>
                <w:sz w:val="16"/>
                <w:szCs w:val="16"/>
              </w:rPr>
              <w:t>at HQ</w:t>
            </w:r>
          </w:p>
          <w:p w14:paraId="7804707A" w14:textId="3AFD8C57" w:rsidR="00587CD0" w:rsidRPr="001D1B41" w:rsidRDefault="00587CD0" w:rsidP="00587CD0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Supervised separation of parents entering rear of HQ from meeting participants</w:t>
            </w:r>
          </w:p>
          <w:p w14:paraId="49EE5947" w14:textId="37A8CCD7" w:rsidR="00DD006E" w:rsidRPr="001D1B41" w:rsidRDefault="00D76C92" w:rsidP="00D76C9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Adults and Scouts </w:t>
            </w:r>
            <w:r w:rsidR="00260CAE">
              <w:rPr>
                <w:color w:val="FF0000"/>
                <w:sz w:val="16"/>
                <w:szCs w:val="16"/>
              </w:rPr>
              <w:t xml:space="preserve">of 11 years or over </w:t>
            </w:r>
            <w:r w:rsidRPr="001D1B41">
              <w:rPr>
                <w:color w:val="FF0000"/>
                <w:sz w:val="16"/>
                <w:szCs w:val="16"/>
              </w:rPr>
              <w:t>entering HQ</w:t>
            </w:r>
            <w:r w:rsidR="00587CD0" w:rsidRPr="001D1B41">
              <w:rPr>
                <w:color w:val="FF0000"/>
                <w:sz w:val="16"/>
                <w:szCs w:val="16"/>
              </w:rPr>
              <w:t xml:space="preserve"> will be requ</w:t>
            </w:r>
            <w:r w:rsidRPr="001D1B41">
              <w:rPr>
                <w:color w:val="FF0000"/>
                <w:sz w:val="16"/>
                <w:szCs w:val="16"/>
              </w:rPr>
              <w:t>ired</w:t>
            </w:r>
            <w:r w:rsidR="00587CD0" w:rsidRPr="001D1B41">
              <w:rPr>
                <w:color w:val="FF0000"/>
                <w:sz w:val="16"/>
                <w:szCs w:val="16"/>
              </w:rPr>
              <w:t xml:space="preserve"> to wear a mask</w:t>
            </w:r>
            <w:r w:rsidRPr="001D1B41">
              <w:rPr>
                <w:color w:val="FF0000"/>
                <w:sz w:val="16"/>
                <w:szCs w:val="16"/>
              </w:rPr>
              <w:t xml:space="preserve"> throughout meetings unless running an activity and </w:t>
            </w:r>
            <w:r w:rsidR="00587CD0" w:rsidRPr="001D1B41">
              <w:rPr>
                <w:color w:val="FF0000"/>
                <w:sz w:val="16"/>
                <w:szCs w:val="16"/>
              </w:rPr>
              <w:t xml:space="preserve">keep social distance from other meeting participants </w:t>
            </w:r>
          </w:p>
          <w:p w14:paraId="41471911" w14:textId="6F916099" w:rsidR="001B5407" w:rsidRPr="001D1B41" w:rsidRDefault="001B5407" w:rsidP="00D76C9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In the event that </w:t>
            </w:r>
            <w:proofErr w:type="spellStart"/>
            <w:r w:rsidRPr="001D1B41">
              <w:rPr>
                <w:color w:val="FF0000"/>
                <w:sz w:val="16"/>
                <w:szCs w:val="16"/>
              </w:rPr>
              <w:t>ist</w:t>
            </w:r>
            <w:proofErr w:type="spellEnd"/>
            <w:r w:rsidRPr="001D1B41">
              <w:rPr>
                <w:color w:val="FF0000"/>
                <w:sz w:val="16"/>
                <w:szCs w:val="16"/>
              </w:rPr>
              <w:t xml:space="preserve"> is absolutely essential for a parent to enter HQ this </w:t>
            </w:r>
            <w:proofErr w:type="spellStart"/>
            <w:r w:rsidRPr="001D1B41">
              <w:rPr>
                <w:color w:val="FF0000"/>
                <w:sz w:val="16"/>
                <w:szCs w:val="16"/>
              </w:rPr>
              <w:t>wil</w:t>
            </w:r>
            <w:proofErr w:type="spellEnd"/>
            <w:r w:rsidRPr="001D1B41">
              <w:rPr>
                <w:color w:val="FF0000"/>
                <w:sz w:val="16"/>
                <w:szCs w:val="16"/>
              </w:rPr>
              <w:t xml:space="preserve"> be arranged when no section members are in HQ and they will be required to mask, hand cleanse and maintain social distance.</w:t>
            </w:r>
          </w:p>
        </w:tc>
        <w:tc>
          <w:tcPr>
            <w:tcW w:w="4382" w:type="dxa"/>
            <w:shd w:val="clear" w:color="auto" w:fill="auto"/>
          </w:tcPr>
          <w:p w14:paraId="6302C774" w14:textId="77777777" w:rsidR="002C7D2D" w:rsidRPr="001D1B41" w:rsidRDefault="00ED4BD6" w:rsidP="002C7D2D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4E4D9A52" w14:textId="7777777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ommunication with parents</w:t>
            </w:r>
          </w:p>
          <w:p w14:paraId="58411B69" w14:textId="7777777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notices</w:t>
            </w:r>
          </w:p>
          <w:p w14:paraId="6AE1937C" w14:textId="797BEFE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Operating protocols to be established</w:t>
            </w:r>
          </w:p>
          <w:p w14:paraId="5F996BBA" w14:textId="0D06C2FF" w:rsidR="00ED4BD6" w:rsidRPr="001D1B41" w:rsidRDefault="00A3443D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Establish</w:t>
            </w:r>
            <w:r w:rsidR="00ED4BD6" w:rsidRPr="001D1B41">
              <w:rPr>
                <w:color w:val="FF0000"/>
                <w:sz w:val="16"/>
                <w:szCs w:val="16"/>
              </w:rPr>
              <w:t xml:space="preserve"> entry and exit routes</w:t>
            </w:r>
          </w:p>
        </w:tc>
      </w:tr>
      <w:tr w:rsidR="001D1B41" w:rsidRPr="001D1B41" w14:paraId="2196B4FE" w14:textId="77777777" w:rsidTr="00BD0E5F">
        <w:trPr>
          <w:trHeight w:val="698"/>
        </w:trPr>
        <w:tc>
          <w:tcPr>
            <w:tcW w:w="2840" w:type="dxa"/>
            <w:shd w:val="clear" w:color="auto" w:fill="auto"/>
          </w:tcPr>
          <w:p w14:paraId="3E7A0CEA" w14:textId="14E84C98" w:rsidR="00DD006E" w:rsidRPr="001D1B41" w:rsidRDefault="00DD006E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Failure of parents / guardians to maintain social distancing when waiting to pick up children from inside HQ</w:t>
            </w:r>
          </w:p>
        </w:tc>
        <w:tc>
          <w:tcPr>
            <w:tcW w:w="1556" w:type="dxa"/>
            <w:shd w:val="clear" w:color="auto" w:fill="auto"/>
          </w:tcPr>
          <w:p w14:paraId="6B4E4C8A" w14:textId="42978E56" w:rsidR="00DD006E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Meeting Participants &amp; parents / carers</w:t>
            </w:r>
          </w:p>
        </w:tc>
        <w:tc>
          <w:tcPr>
            <w:tcW w:w="6673" w:type="dxa"/>
            <w:shd w:val="clear" w:color="auto" w:fill="auto"/>
          </w:tcPr>
          <w:p w14:paraId="7F7D10EA" w14:textId="3CDD375C" w:rsidR="00736AB6" w:rsidRPr="001D1B41" w:rsidRDefault="00736AB6" w:rsidP="001B5407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At </w:t>
            </w:r>
            <w:r w:rsidR="00005D0C" w:rsidRPr="001D1B41">
              <w:rPr>
                <w:color w:val="FF0000"/>
                <w:sz w:val="16"/>
                <w:szCs w:val="16"/>
              </w:rPr>
              <w:t>the</w:t>
            </w:r>
            <w:r w:rsidRPr="001D1B41">
              <w:rPr>
                <w:color w:val="FF0000"/>
                <w:sz w:val="16"/>
                <w:szCs w:val="16"/>
              </w:rPr>
              <w:t xml:space="preserve"> end of the meeting children will be ‘released’ to parents </w:t>
            </w:r>
            <w:r w:rsidR="00283BD2">
              <w:rPr>
                <w:color w:val="FF0000"/>
                <w:sz w:val="16"/>
                <w:szCs w:val="16"/>
              </w:rPr>
              <w:t xml:space="preserve">with entrance through the side door and exit through the front </w:t>
            </w:r>
            <w:proofErr w:type="spellStart"/>
            <w:r w:rsidR="00283BD2">
              <w:rPr>
                <w:color w:val="FF0000"/>
                <w:sz w:val="16"/>
                <w:szCs w:val="16"/>
              </w:rPr>
              <w:t>dor</w:t>
            </w:r>
            <w:proofErr w:type="spellEnd"/>
            <w:r w:rsidR="00283BD2">
              <w:rPr>
                <w:color w:val="FF0000"/>
                <w:sz w:val="16"/>
                <w:szCs w:val="16"/>
              </w:rPr>
              <w:t xml:space="preserve"> onto Malden Road.</w:t>
            </w:r>
          </w:p>
          <w:p w14:paraId="07493FCB" w14:textId="306471CD" w:rsidR="00736AB6" w:rsidRPr="001D1B41" w:rsidRDefault="00736AB6" w:rsidP="00736A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arents to be requested to drop off and pick up from cars or wait outside the HQ premises</w:t>
            </w:r>
            <w:r w:rsidR="00283BD2">
              <w:rPr>
                <w:color w:val="FF0000"/>
                <w:sz w:val="16"/>
                <w:szCs w:val="16"/>
              </w:rPr>
              <w:t xml:space="preserve"> if possible.</w:t>
            </w:r>
          </w:p>
          <w:p w14:paraId="37B356B4" w14:textId="2C5F7FFA" w:rsidR="00DD006E" w:rsidRPr="001D1B41" w:rsidRDefault="00DD006E" w:rsidP="00DD006E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Notice to parents explaining </w:t>
            </w:r>
            <w:r w:rsidR="00A3443D" w:rsidRPr="001D1B41">
              <w:rPr>
                <w:color w:val="FF0000"/>
                <w:sz w:val="16"/>
                <w:szCs w:val="16"/>
              </w:rPr>
              <w:t>restrictions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and briefing of meting </w:t>
            </w:r>
            <w:r w:rsidR="00005D0C" w:rsidRPr="001D1B41">
              <w:rPr>
                <w:color w:val="FF0000"/>
                <w:sz w:val="16"/>
                <w:szCs w:val="16"/>
              </w:rPr>
              <w:t>participants</w:t>
            </w:r>
          </w:p>
          <w:p w14:paraId="51B29D85" w14:textId="799DFB83" w:rsidR="00DD006E" w:rsidRPr="001D1B41" w:rsidRDefault="00DD006E" w:rsidP="00DD006E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Notices in HQ</w:t>
            </w:r>
          </w:p>
          <w:p w14:paraId="749F9871" w14:textId="77777777" w:rsidR="00DD006E" w:rsidRPr="001D1B41" w:rsidRDefault="00DD006E" w:rsidP="00DD006E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  <w:p w14:paraId="35DB3AAD" w14:textId="2F08833D" w:rsidR="00736AB6" w:rsidRPr="001D1B41" w:rsidRDefault="00736AB6" w:rsidP="00DD006E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BAD3FDA" w14:textId="77777777" w:rsidR="00DD006E" w:rsidRPr="001D1B41" w:rsidRDefault="00ED4BD6" w:rsidP="002C7D2D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4450861A" w14:textId="7777777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Operating protocols established</w:t>
            </w:r>
          </w:p>
          <w:p w14:paraId="54A00C52" w14:textId="7777777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ommunication with parents</w:t>
            </w:r>
          </w:p>
          <w:p w14:paraId="2C2EF264" w14:textId="7777777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notices</w:t>
            </w:r>
          </w:p>
          <w:p w14:paraId="3666D218" w14:textId="22DF92A7" w:rsidR="00ED4BD6" w:rsidRPr="005835B9" w:rsidRDefault="00ED4BD6" w:rsidP="005835B9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1D1B41" w:rsidRPr="001D1B41" w14:paraId="6DA67A46" w14:textId="77777777" w:rsidTr="00BD0E5F">
        <w:trPr>
          <w:trHeight w:val="698"/>
        </w:trPr>
        <w:tc>
          <w:tcPr>
            <w:tcW w:w="2840" w:type="dxa"/>
            <w:shd w:val="clear" w:color="auto" w:fill="auto"/>
          </w:tcPr>
          <w:p w14:paraId="65933B55" w14:textId="32BDBB1C" w:rsidR="00DD006E" w:rsidRPr="001D1B41" w:rsidRDefault="00DD006E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Failure to use hand </w:t>
            </w:r>
            <w:r w:rsidR="00A3443D" w:rsidRPr="001D1B41">
              <w:rPr>
                <w:color w:val="FF0000"/>
                <w:sz w:val="16"/>
                <w:szCs w:val="16"/>
              </w:rPr>
              <w:t>sanitisers</w:t>
            </w:r>
            <w:r w:rsidRPr="001D1B41">
              <w:rPr>
                <w:color w:val="FF0000"/>
                <w:sz w:val="16"/>
                <w:szCs w:val="16"/>
              </w:rPr>
              <w:t xml:space="preserve"> on entry to HQ</w:t>
            </w:r>
            <w:r w:rsidR="00785A3B" w:rsidRPr="001D1B41">
              <w:rPr>
                <w:color w:val="FF0000"/>
                <w:sz w:val="16"/>
                <w:szCs w:val="16"/>
              </w:rPr>
              <w:t xml:space="preserve"> and / or to meet handwashing requirements</w:t>
            </w:r>
          </w:p>
        </w:tc>
        <w:tc>
          <w:tcPr>
            <w:tcW w:w="1556" w:type="dxa"/>
            <w:shd w:val="clear" w:color="auto" w:fill="auto"/>
          </w:tcPr>
          <w:p w14:paraId="5C581839" w14:textId="568C28CD" w:rsidR="00DD006E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Participants </w:t>
            </w:r>
          </w:p>
        </w:tc>
        <w:tc>
          <w:tcPr>
            <w:tcW w:w="6673" w:type="dxa"/>
            <w:shd w:val="clear" w:color="auto" w:fill="auto"/>
          </w:tcPr>
          <w:p w14:paraId="51055BE8" w14:textId="3E15D810" w:rsidR="00DD006E" w:rsidRPr="001D1B41" w:rsidRDefault="00DD006E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lear notices in HQ dire</w:t>
            </w:r>
            <w:r w:rsidR="00AD4145" w:rsidRPr="001D1B41">
              <w:rPr>
                <w:color w:val="FF0000"/>
                <w:sz w:val="16"/>
                <w:szCs w:val="16"/>
              </w:rPr>
              <w:t>c</w:t>
            </w:r>
            <w:r w:rsidRPr="001D1B41">
              <w:rPr>
                <w:color w:val="FF0000"/>
                <w:sz w:val="16"/>
                <w:szCs w:val="16"/>
              </w:rPr>
              <w:t>ting use</w:t>
            </w:r>
          </w:p>
          <w:p w14:paraId="4C163319" w14:textId="3C03F23C" w:rsidR="00DD006E" w:rsidRPr="001D1B41" w:rsidRDefault="00DD006E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Note to parents 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and </w:t>
            </w:r>
            <w:r w:rsidR="00005D0C" w:rsidRPr="001D1B41">
              <w:rPr>
                <w:color w:val="FF0000"/>
                <w:sz w:val="16"/>
                <w:szCs w:val="16"/>
              </w:rPr>
              <w:t>provision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of a ‘code of conduct’ to meeting participants </w:t>
            </w:r>
            <w:r w:rsidRPr="001D1B41">
              <w:rPr>
                <w:color w:val="FF0000"/>
                <w:sz w:val="16"/>
                <w:szCs w:val="16"/>
              </w:rPr>
              <w:t>explaining requiremen</w:t>
            </w:r>
            <w:r w:rsidR="00AD4145" w:rsidRPr="001D1B41">
              <w:rPr>
                <w:color w:val="FF0000"/>
                <w:sz w:val="16"/>
                <w:szCs w:val="16"/>
              </w:rPr>
              <w:t>t</w:t>
            </w:r>
            <w:r w:rsidRPr="001D1B41">
              <w:rPr>
                <w:color w:val="FF0000"/>
                <w:sz w:val="16"/>
                <w:szCs w:val="16"/>
              </w:rPr>
              <w:t>s operating protocols</w:t>
            </w:r>
          </w:p>
          <w:p w14:paraId="12EA3592" w14:textId="7AB147DE" w:rsidR="00DD006E" w:rsidRPr="001D1B41" w:rsidRDefault="00DD006E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Monitoring of people accessing HQ</w:t>
            </w:r>
          </w:p>
          <w:p w14:paraId="7E1F0848" w14:textId="5BDE1FCD" w:rsidR="00736AB6" w:rsidRPr="001D1B41" w:rsidRDefault="00736AB6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</w:t>
            </w:r>
            <w:r w:rsidR="00005D0C" w:rsidRPr="001D1B41">
              <w:rPr>
                <w:color w:val="FF0000"/>
                <w:sz w:val="16"/>
                <w:szCs w:val="16"/>
              </w:rPr>
              <w:t>participants</w:t>
            </w:r>
            <w:r w:rsidRPr="001D1B41">
              <w:rPr>
                <w:color w:val="FF0000"/>
                <w:sz w:val="16"/>
                <w:szCs w:val="16"/>
              </w:rPr>
              <w:t xml:space="preserve"> required to bring own hand </w:t>
            </w:r>
            <w:r w:rsidR="00005D0C" w:rsidRPr="001D1B41">
              <w:rPr>
                <w:color w:val="FF0000"/>
                <w:sz w:val="16"/>
                <w:szCs w:val="16"/>
              </w:rPr>
              <w:t>sanitiser</w:t>
            </w:r>
            <w:r w:rsidRPr="001D1B41">
              <w:rPr>
                <w:color w:val="FF0000"/>
                <w:sz w:val="16"/>
                <w:szCs w:val="16"/>
              </w:rPr>
              <w:t xml:space="preserve"> to meetings</w:t>
            </w:r>
          </w:p>
          <w:p w14:paraId="498FB6AD" w14:textId="61B1BD1F" w:rsidR="00736AB6" w:rsidRPr="001D1B41" w:rsidRDefault="00736AB6" w:rsidP="00736AB6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Provision of soap dispensers and disposable towels </w:t>
            </w:r>
          </w:p>
          <w:p w14:paraId="6A09D346" w14:textId="3C1236E9" w:rsidR="00785A3B" w:rsidRPr="001D1B41" w:rsidRDefault="00AD4145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Require full handwashing 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/ sanitisation </w:t>
            </w:r>
            <w:r w:rsidRPr="001D1B41">
              <w:rPr>
                <w:color w:val="FF0000"/>
                <w:sz w:val="16"/>
                <w:szCs w:val="16"/>
              </w:rPr>
              <w:t>of meeting participants before and during meetings</w:t>
            </w:r>
          </w:p>
          <w:p w14:paraId="546E9E73" w14:textId="329CDBD2" w:rsidR="00736AB6" w:rsidRPr="001D1B41" w:rsidRDefault="00005D0C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Operating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Protocols for leaders / adult supervisors.</w:t>
            </w:r>
          </w:p>
          <w:p w14:paraId="3AA63593" w14:textId="5FEFF080" w:rsidR="00AD4145" w:rsidRPr="001D1B41" w:rsidRDefault="00AD4145" w:rsidP="00AD4145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65AA1C4" w14:textId="5DF055C9" w:rsidR="00ED4BD6" w:rsidRPr="001D1B41" w:rsidRDefault="00ED4BD6" w:rsidP="00ED4BD6">
            <w:pPr>
              <w:widowControl/>
              <w:autoSpaceDE/>
              <w:autoSpaceDN/>
              <w:ind w:left="311" w:hanging="152"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037169EC" w14:textId="3A84284A" w:rsidR="00DD006E" w:rsidRPr="001D1B41" w:rsidRDefault="00A3443D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rovision</w:t>
            </w:r>
            <w:r w:rsidR="00ED4BD6" w:rsidRPr="001D1B41">
              <w:rPr>
                <w:color w:val="FF0000"/>
                <w:sz w:val="16"/>
                <w:szCs w:val="16"/>
              </w:rPr>
              <w:t xml:space="preserve"> of hand </w:t>
            </w:r>
            <w:r w:rsidRPr="001D1B41">
              <w:rPr>
                <w:color w:val="FF0000"/>
                <w:sz w:val="16"/>
                <w:szCs w:val="16"/>
              </w:rPr>
              <w:t>sanitisers</w:t>
            </w:r>
            <w:r w:rsidR="00ED4BD6" w:rsidRPr="001D1B41">
              <w:rPr>
                <w:color w:val="FF0000"/>
                <w:sz w:val="16"/>
                <w:szCs w:val="16"/>
              </w:rPr>
              <w:t xml:space="preserve"> and content replacement</w:t>
            </w:r>
          </w:p>
          <w:p w14:paraId="46C23889" w14:textId="382AA761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Operating protocols established</w:t>
            </w:r>
          </w:p>
          <w:p w14:paraId="01C582FF" w14:textId="3438AFCB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ommunication to parents &amp; briefing of children</w:t>
            </w:r>
          </w:p>
          <w:p w14:paraId="7F49A169" w14:textId="77777777" w:rsidR="00736AB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notices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</w:t>
            </w:r>
          </w:p>
          <w:p w14:paraId="15620D57" w14:textId="4CEE0BC0" w:rsidR="00ED4BD6" w:rsidRPr="001D1B41" w:rsidRDefault="005835B9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Briefing </w:t>
            </w:r>
            <w:proofErr w:type="gramStart"/>
            <w:r>
              <w:rPr>
                <w:color w:val="FF0000"/>
                <w:sz w:val="16"/>
                <w:szCs w:val="16"/>
              </w:rPr>
              <w:t xml:space="preserve">of 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meeting</w:t>
            </w:r>
            <w:proofErr w:type="gramEnd"/>
            <w:r w:rsidR="00736AB6" w:rsidRPr="001D1B41">
              <w:rPr>
                <w:color w:val="FF0000"/>
                <w:sz w:val="16"/>
                <w:szCs w:val="16"/>
              </w:rPr>
              <w:t xml:space="preserve"> participants</w:t>
            </w:r>
          </w:p>
        </w:tc>
      </w:tr>
      <w:tr w:rsidR="001D1B41" w:rsidRPr="001D1B41" w14:paraId="3A4E2C21" w14:textId="77777777" w:rsidTr="00BD0E5F">
        <w:trPr>
          <w:trHeight w:val="698"/>
        </w:trPr>
        <w:tc>
          <w:tcPr>
            <w:tcW w:w="2840" w:type="dxa"/>
            <w:shd w:val="clear" w:color="auto" w:fill="auto"/>
          </w:tcPr>
          <w:p w14:paraId="3107B552" w14:textId="186E913B" w:rsidR="002C7D2D" w:rsidRPr="001D1B41" w:rsidRDefault="003161F4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lastRenderedPageBreak/>
              <w:t xml:space="preserve">Inadequate </w:t>
            </w:r>
            <w:r w:rsidR="002C7D2D" w:rsidRPr="001D1B41">
              <w:rPr>
                <w:color w:val="FF0000"/>
                <w:sz w:val="16"/>
                <w:szCs w:val="16"/>
              </w:rPr>
              <w:t>social distance during meeting</w:t>
            </w:r>
            <w:r w:rsidR="00AD4145" w:rsidRPr="001D1B41">
              <w:rPr>
                <w:color w:val="FF0000"/>
                <w:sz w:val="16"/>
                <w:szCs w:val="16"/>
              </w:rPr>
              <w:t>s result</w:t>
            </w:r>
            <w:r>
              <w:rPr>
                <w:color w:val="FF0000"/>
                <w:sz w:val="16"/>
                <w:szCs w:val="16"/>
              </w:rPr>
              <w:t>s</w:t>
            </w:r>
            <w:r w:rsidR="00AD4145" w:rsidRPr="001D1B41">
              <w:rPr>
                <w:color w:val="FF0000"/>
                <w:sz w:val="16"/>
                <w:szCs w:val="16"/>
              </w:rPr>
              <w:t xml:space="preserve"> in</w:t>
            </w:r>
            <w:r w:rsidR="002C7D2D" w:rsidRPr="001D1B41">
              <w:rPr>
                <w:color w:val="FF0000"/>
                <w:sz w:val="16"/>
                <w:szCs w:val="16"/>
              </w:rPr>
              <w:t xml:space="preserve"> higher risk of infection spread</w:t>
            </w:r>
            <w:r>
              <w:rPr>
                <w:color w:val="FF0000"/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0FC3D951" w14:textId="703950A8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Participants </w:t>
            </w:r>
          </w:p>
        </w:tc>
        <w:tc>
          <w:tcPr>
            <w:tcW w:w="6673" w:type="dxa"/>
            <w:shd w:val="clear" w:color="auto" w:fill="auto"/>
          </w:tcPr>
          <w:p w14:paraId="1580C214" w14:textId="77777777" w:rsidR="002C7D2D" w:rsidRPr="001D1B41" w:rsidRDefault="00AD4145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Restrictions on meeting sizes</w:t>
            </w:r>
          </w:p>
          <w:p w14:paraId="59C71FAB" w14:textId="77777777" w:rsidR="00AD4145" w:rsidRPr="001D1B41" w:rsidRDefault="00AD4145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Use of floor markings as required</w:t>
            </w:r>
          </w:p>
          <w:p w14:paraId="40EB7242" w14:textId="77777777" w:rsidR="00AD4145" w:rsidRPr="001D1B41" w:rsidRDefault="00AD4145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Greater separation between individuals</w:t>
            </w:r>
          </w:p>
          <w:p w14:paraId="0252E99A" w14:textId="20B0D415" w:rsidR="00AD4145" w:rsidRPr="001D1B41" w:rsidRDefault="00AD4145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Choice of activities to avoid conflicts of social </w:t>
            </w:r>
            <w:r w:rsidR="00A3443D" w:rsidRPr="001D1B41">
              <w:rPr>
                <w:color w:val="FF0000"/>
                <w:sz w:val="16"/>
                <w:szCs w:val="16"/>
              </w:rPr>
              <w:t>distancing</w:t>
            </w:r>
          </w:p>
          <w:p w14:paraId="1D53E653" w14:textId="1FD8CE7F" w:rsidR="00AD4145" w:rsidRPr="001D1B41" w:rsidRDefault="00AD4145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Limitation on number of adult leaders and adults accessing HQ during meetings</w:t>
            </w:r>
          </w:p>
          <w:p w14:paraId="5B76A265" w14:textId="1012D495" w:rsidR="00ED4BD6" w:rsidRPr="001D1B41" w:rsidRDefault="00ED4BD6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Meeting risk assessments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specific to activities being run</w:t>
            </w:r>
          </w:p>
          <w:p w14:paraId="3D720696" w14:textId="3B473EAC" w:rsidR="00736AB6" w:rsidRPr="001D1B41" w:rsidRDefault="00736AB6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ode of Conduct for meeting participants</w:t>
            </w:r>
          </w:p>
          <w:p w14:paraId="373C23DA" w14:textId="5D1B1895" w:rsidR="0034180D" w:rsidRPr="001D1B41" w:rsidRDefault="0034180D" w:rsidP="00AD414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Scout aged young people will be required to wear face coverings during meetings</w:t>
            </w:r>
          </w:p>
          <w:p w14:paraId="044EF6BD" w14:textId="79BFC9A3" w:rsidR="00F1064A" w:rsidRDefault="0034180D" w:rsidP="004C6BC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Leaders / Adult supervisors to be reminded of requirement to maintain </w:t>
            </w:r>
            <w:proofErr w:type="spellStart"/>
            <w:r w:rsidR="00D2559F">
              <w:rPr>
                <w:color w:val="FF0000"/>
                <w:sz w:val="16"/>
                <w:szCs w:val="16"/>
              </w:rPr>
              <w:t>adequate</w:t>
            </w:r>
            <w:r w:rsidRPr="001D1B41">
              <w:rPr>
                <w:color w:val="FF0000"/>
                <w:sz w:val="16"/>
                <w:szCs w:val="16"/>
              </w:rPr>
              <w:t>s</w:t>
            </w:r>
            <w:proofErr w:type="spellEnd"/>
            <w:r w:rsidRPr="001D1B41">
              <w:rPr>
                <w:color w:val="FF0000"/>
                <w:sz w:val="16"/>
                <w:szCs w:val="16"/>
              </w:rPr>
              <w:t xml:space="preserve"> separation during meetings</w:t>
            </w:r>
          </w:p>
          <w:p w14:paraId="337B45F3" w14:textId="15EB85CD" w:rsidR="004C6BCA" w:rsidRPr="004C6BCA" w:rsidRDefault="004C6BCA" w:rsidP="004C6BC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Increased ventilation will be provided by opening all windows and the rear doors to the hall during meetings.</w:t>
            </w:r>
          </w:p>
          <w:p w14:paraId="6774B9B0" w14:textId="6EDC87D5" w:rsidR="00AD4145" w:rsidRPr="001D1B41" w:rsidRDefault="00AD4145" w:rsidP="00AD4145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35708D1" w14:textId="77777777" w:rsidR="002C7D2D" w:rsidRPr="001D1B41" w:rsidRDefault="00ED4BD6" w:rsidP="002C7D2D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 xml:space="preserve">Actions </w:t>
            </w:r>
          </w:p>
          <w:p w14:paraId="7B1994C6" w14:textId="2C35CCC0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Operating </w:t>
            </w:r>
            <w:r w:rsidR="00A3443D" w:rsidRPr="001D1B41">
              <w:rPr>
                <w:color w:val="FF0000"/>
                <w:sz w:val="16"/>
                <w:szCs w:val="16"/>
              </w:rPr>
              <w:t>protocols</w:t>
            </w:r>
            <w:r w:rsidRPr="001D1B41">
              <w:rPr>
                <w:color w:val="FF0000"/>
                <w:sz w:val="16"/>
                <w:szCs w:val="16"/>
              </w:rPr>
              <w:t xml:space="preserve"> established</w:t>
            </w:r>
          </w:p>
          <w:p w14:paraId="5607991C" w14:textId="77777777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Programme planning and meeting risk </w:t>
            </w:r>
            <w:r w:rsidR="00A3443D" w:rsidRPr="001D1B41">
              <w:rPr>
                <w:color w:val="FF0000"/>
                <w:sz w:val="16"/>
                <w:szCs w:val="16"/>
              </w:rPr>
              <w:t>assessments</w:t>
            </w:r>
          </w:p>
          <w:p w14:paraId="040476CC" w14:textId="59E47CBA" w:rsidR="00736AB6" w:rsidRPr="001D1B41" w:rsidRDefault="005835B9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Briefing of</w:t>
            </w:r>
            <w:r w:rsidR="00736AB6" w:rsidRPr="001D1B41">
              <w:rPr>
                <w:color w:val="FF0000"/>
                <w:sz w:val="16"/>
                <w:szCs w:val="16"/>
              </w:rPr>
              <w:t xml:space="preserve"> meeting participants</w:t>
            </w:r>
          </w:p>
        </w:tc>
      </w:tr>
      <w:tr w:rsidR="001D1B41" w:rsidRPr="001D1B41" w14:paraId="4A916665" w14:textId="77777777" w:rsidTr="00BD0E5F">
        <w:trPr>
          <w:trHeight w:val="698"/>
        </w:trPr>
        <w:tc>
          <w:tcPr>
            <w:tcW w:w="2840" w:type="dxa"/>
            <w:shd w:val="clear" w:color="auto" w:fill="auto"/>
          </w:tcPr>
          <w:p w14:paraId="00E0A256" w14:textId="3E29B0C2" w:rsidR="00DD006E" w:rsidRPr="001D1B41" w:rsidRDefault="002E62A5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erson with Covid 19 symptoms enters HQ</w:t>
            </w:r>
            <w:r w:rsidR="00D2559F">
              <w:rPr>
                <w:color w:val="FF0000"/>
                <w:sz w:val="16"/>
                <w:szCs w:val="16"/>
              </w:rPr>
              <w:t xml:space="preserve"> or is </w:t>
            </w:r>
            <w:r w:rsidR="00D2559F" w:rsidRPr="001D1B41">
              <w:rPr>
                <w:color w:val="FF0000"/>
                <w:sz w:val="16"/>
                <w:szCs w:val="16"/>
              </w:rPr>
              <w:t xml:space="preserve">identified during meeting or </w:t>
            </w:r>
            <w:r w:rsidR="00A133FE">
              <w:rPr>
                <w:color w:val="FF0000"/>
                <w:sz w:val="16"/>
                <w:szCs w:val="16"/>
              </w:rPr>
              <w:t>within 48 hours of</w:t>
            </w:r>
            <w:r w:rsidR="00D2559F" w:rsidRPr="001D1B41">
              <w:rPr>
                <w:color w:val="FF0000"/>
                <w:sz w:val="16"/>
                <w:szCs w:val="16"/>
              </w:rPr>
              <w:t xml:space="preserve"> completion of </w:t>
            </w:r>
            <w:r w:rsidR="00A133FE">
              <w:rPr>
                <w:color w:val="FF0000"/>
                <w:sz w:val="16"/>
                <w:szCs w:val="16"/>
              </w:rPr>
              <w:t xml:space="preserve">the </w:t>
            </w:r>
            <w:r w:rsidR="00D2559F" w:rsidRPr="001D1B41">
              <w:rPr>
                <w:color w:val="FF0000"/>
                <w:sz w:val="16"/>
                <w:szCs w:val="16"/>
              </w:rPr>
              <w:t>meeting</w:t>
            </w:r>
          </w:p>
        </w:tc>
        <w:tc>
          <w:tcPr>
            <w:tcW w:w="1556" w:type="dxa"/>
            <w:shd w:val="clear" w:color="auto" w:fill="auto"/>
          </w:tcPr>
          <w:p w14:paraId="44C0809A" w14:textId="1077420F" w:rsidR="00DD006E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Participants </w:t>
            </w:r>
          </w:p>
        </w:tc>
        <w:tc>
          <w:tcPr>
            <w:tcW w:w="6673" w:type="dxa"/>
            <w:shd w:val="clear" w:color="auto" w:fill="auto"/>
          </w:tcPr>
          <w:p w14:paraId="2201AA59" w14:textId="18F8B1A1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Notice to parents / known users of HQ advising the</w:t>
            </w:r>
            <w:r w:rsidR="001B5407" w:rsidRPr="001D1B41">
              <w:rPr>
                <w:color w:val="FF0000"/>
                <w:sz w:val="16"/>
                <w:szCs w:val="16"/>
              </w:rPr>
              <w:t>ir child</w:t>
            </w:r>
            <w:r w:rsidRPr="001D1B41">
              <w:rPr>
                <w:color w:val="FF0000"/>
                <w:sz w:val="16"/>
                <w:szCs w:val="16"/>
              </w:rPr>
              <w:t xml:space="preserve"> should not enter HQ if showing Covid 19 symptoms</w:t>
            </w:r>
            <w:r w:rsidR="004C6BCA">
              <w:rPr>
                <w:color w:val="FF0000"/>
                <w:sz w:val="16"/>
                <w:szCs w:val="16"/>
              </w:rPr>
              <w:t>, has been excluded from school for Covid reasons</w:t>
            </w:r>
            <w:r w:rsidRPr="001D1B41">
              <w:rPr>
                <w:color w:val="FF0000"/>
                <w:sz w:val="16"/>
                <w:szCs w:val="16"/>
              </w:rPr>
              <w:t xml:space="preserve"> or ha</w:t>
            </w:r>
            <w:r w:rsidR="001B5407" w:rsidRPr="001D1B41">
              <w:rPr>
                <w:color w:val="FF0000"/>
                <w:sz w:val="16"/>
                <w:szCs w:val="16"/>
              </w:rPr>
              <w:t>s</w:t>
            </w:r>
            <w:r w:rsidRPr="001D1B41">
              <w:rPr>
                <w:color w:val="FF0000"/>
                <w:sz w:val="16"/>
                <w:szCs w:val="16"/>
              </w:rPr>
              <w:t xml:space="preserve"> been in contact with anybody who has contracted </w:t>
            </w:r>
            <w:r w:rsidR="00005D0C" w:rsidRPr="001D1B41">
              <w:rPr>
                <w:color w:val="FF0000"/>
                <w:sz w:val="16"/>
                <w:szCs w:val="16"/>
              </w:rPr>
              <w:t>Covid</w:t>
            </w:r>
            <w:r w:rsidRPr="001D1B41">
              <w:rPr>
                <w:color w:val="FF0000"/>
                <w:sz w:val="16"/>
                <w:szCs w:val="16"/>
              </w:rPr>
              <w:t xml:space="preserve"> 19 within last 14 days</w:t>
            </w:r>
          </w:p>
          <w:p w14:paraId="34F0D58D" w14:textId="76D7FED0" w:rsidR="002E62A5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Notice at entry points to HQ</w:t>
            </w:r>
          </w:p>
          <w:p w14:paraId="575756F0" w14:textId="406D7F87" w:rsidR="00D2559F" w:rsidRDefault="00D2559F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Observation for any meeting participant displaying Covid – like </w:t>
            </w:r>
            <w:proofErr w:type="spellStart"/>
            <w:r>
              <w:rPr>
                <w:color w:val="FF0000"/>
                <w:sz w:val="16"/>
                <w:szCs w:val="16"/>
              </w:rPr>
              <w:t>symtoms</w:t>
            </w:r>
            <w:proofErr w:type="spellEnd"/>
            <w:r>
              <w:rPr>
                <w:color w:val="FF0000"/>
                <w:sz w:val="16"/>
                <w:szCs w:val="16"/>
              </w:rPr>
              <w:t xml:space="preserve"> followed by questioning and if necessary parental contact.</w:t>
            </w:r>
          </w:p>
          <w:p w14:paraId="478F2B30" w14:textId="606ECADB" w:rsidR="002E62A5" w:rsidRDefault="00D2559F" w:rsidP="00D2559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Any child </w:t>
            </w:r>
            <w:proofErr w:type="spellStart"/>
            <w:r>
              <w:rPr>
                <w:color w:val="FF0000"/>
                <w:sz w:val="16"/>
                <w:szCs w:val="16"/>
              </w:rPr>
              <w:t>diplaying</w:t>
            </w:r>
            <w:proofErr w:type="spellEnd"/>
            <w:r>
              <w:rPr>
                <w:color w:val="FF0000"/>
                <w:sz w:val="16"/>
                <w:szCs w:val="16"/>
              </w:rPr>
              <w:t xml:space="preserve"> Covid </w:t>
            </w:r>
            <w:proofErr w:type="spellStart"/>
            <w:r>
              <w:rPr>
                <w:color w:val="FF0000"/>
                <w:sz w:val="16"/>
                <w:szCs w:val="16"/>
              </w:rPr>
              <w:t>symtoms</w:t>
            </w:r>
            <w:proofErr w:type="spellEnd"/>
            <w:r>
              <w:rPr>
                <w:color w:val="FF0000"/>
                <w:sz w:val="16"/>
                <w:szCs w:val="16"/>
              </w:rPr>
              <w:t xml:space="preserve"> should be taken outside HQ pending collection by parents, adults should leave the </w:t>
            </w:r>
            <w:proofErr w:type="spellStart"/>
            <w:r>
              <w:rPr>
                <w:color w:val="FF0000"/>
                <w:sz w:val="16"/>
                <w:szCs w:val="16"/>
              </w:rPr>
              <w:t>premisies</w:t>
            </w:r>
            <w:proofErr w:type="spellEnd"/>
            <w:r>
              <w:rPr>
                <w:color w:val="FF0000"/>
                <w:sz w:val="16"/>
                <w:szCs w:val="16"/>
              </w:rPr>
              <w:t>.</w:t>
            </w:r>
          </w:p>
          <w:p w14:paraId="15691F3C" w14:textId="4660CE26" w:rsidR="00A133FE" w:rsidRPr="00275CED" w:rsidRDefault="00A133FE" w:rsidP="00D2559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Where a Covid infection </w:t>
            </w:r>
            <w:r w:rsidR="00275CED">
              <w:rPr>
                <w:color w:val="FF0000"/>
                <w:sz w:val="16"/>
                <w:szCs w:val="16"/>
              </w:rPr>
              <w:t>arises</w:t>
            </w:r>
            <w:r>
              <w:rPr>
                <w:color w:val="FF0000"/>
                <w:sz w:val="16"/>
                <w:szCs w:val="16"/>
              </w:rPr>
              <w:t xml:space="preserve"> within 48 hours of attendance at a meeting </w:t>
            </w:r>
            <w:r w:rsidR="00275CED">
              <w:rPr>
                <w:color w:val="FF0000"/>
                <w:sz w:val="16"/>
                <w:szCs w:val="16"/>
              </w:rPr>
              <w:t xml:space="preserve">it is necessary to 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 w:rsidR="00275CED" w:rsidRPr="00275CED">
              <w:rPr>
                <w:rFonts w:eastAsia="Nunito Sans" w:cs="Nunito Sans"/>
                <w:color w:val="FF0000"/>
                <w:kern w:val="0"/>
                <w:sz w:val="16"/>
                <w:szCs w:val="16"/>
                <w:shd w:val="clear" w:color="auto" w:fill="FFFFFF"/>
              </w:rPr>
              <w:t xml:space="preserve">notify headquarters using the online incident reporting form </w:t>
            </w:r>
            <w:r w:rsidR="00275CED" w:rsidRPr="00275CED">
              <w:rPr>
                <w:rFonts w:eastAsia="Nunito Sans" w:cs="Nunito Sans"/>
                <w:color w:val="2B2E2F"/>
                <w:kern w:val="0"/>
                <w:sz w:val="16"/>
                <w:szCs w:val="16"/>
                <w:shd w:val="clear" w:color="auto" w:fill="FFFFFF"/>
              </w:rPr>
              <w:t>(</w:t>
            </w:r>
            <w:hyperlink r:id="rId11" w:tgtFrame="_blank" w:history="1">
              <w:r w:rsidR="00275CED" w:rsidRPr="00275CED">
                <w:rPr>
                  <w:rFonts w:eastAsia="Nunito Sans" w:cs="Nunito Sans"/>
                  <w:color w:val="0000FF"/>
                  <w:kern w:val="0"/>
                  <w:sz w:val="16"/>
                  <w:szCs w:val="16"/>
                  <w:u w:val="single"/>
                  <w:shd w:val="clear" w:color="auto" w:fill="FFFFFF"/>
                </w:rPr>
                <w:t>https://app.smartsheet.com/b/form/f16aec805bee49cdbc4d12c82b5e7d2b) and</w:t>
              </w:r>
            </w:hyperlink>
            <w:r w:rsidR="00275CED" w:rsidRPr="00275CED">
              <w:rPr>
                <w:rFonts w:eastAsia="Nunito Sans" w:cs="Nunito Sans"/>
                <w:color w:val="2B2E2F"/>
                <w:kern w:val="0"/>
                <w:sz w:val="16"/>
                <w:szCs w:val="16"/>
                <w:shd w:val="clear" w:color="auto" w:fill="FFFFFF"/>
              </w:rPr>
              <w:t> </w:t>
            </w:r>
            <w:r w:rsidR="00275CED" w:rsidRPr="00275CED">
              <w:rPr>
                <w:rFonts w:eastAsia="Nunito Sans" w:cs="Nunito Sans"/>
                <w:color w:val="FF0000"/>
                <w:kern w:val="0"/>
                <w:sz w:val="16"/>
                <w:szCs w:val="16"/>
                <w:shd w:val="clear" w:color="auto" w:fill="FFFFFF"/>
              </w:rPr>
              <w:t>selecting COVID test in the medical interventions section.</w:t>
            </w:r>
            <w:r w:rsidR="00275CED">
              <w:rPr>
                <w:rFonts w:eastAsia="Nunito Sans" w:cs="Nunito Sans"/>
                <w:color w:val="FF0000"/>
                <w:kern w:val="0"/>
                <w:sz w:val="16"/>
                <w:szCs w:val="16"/>
                <w:shd w:val="clear" w:color="auto" w:fill="FFFFFF"/>
              </w:rPr>
              <w:t xml:space="preserve"> Other members attending the meeting should also be advised so they can perform a test should they wish to.</w:t>
            </w:r>
          </w:p>
          <w:p w14:paraId="2812791A" w14:textId="77777777" w:rsidR="00DD006E" w:rsidRPr="001D1B41" w:rsidRDefault="00DD006E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77968D" w14:textId="77777777" w:rsidR="002E62A5" w:rsidRPr="001D1B41" w:rsidRDefault="002E62A5" w:rsidP="002E62A5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08D7928A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ommunications with HQ users</w:t>
            </w:r>
          </w:p>
          <w:p w14:paraId="511D8083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Operating protocols</w:t>
            </w:r>
          </w:p>
          <w:p w14:paraId="73D80D42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notices</w:t>
            </w:r>
          </w:p>
          <w:p w14:paraId="67BCA1A0" w14:textId="77777777" w:rsidR="00DD006E" w:rsidRPr="001D1B41" w:rsidRDefault="00DD006E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1D1B41" w:rsidRPr="001D1B41" w14:paraId="2DF789A6" w14:textId="77777777" w:rsidTr="00BD0E5F">
        <w:trPr>
          <w:trHeight w:val="694"/>
        </w:trPr>
        <w:tc>
          <w:tcPr>
            <w:tcW w:w="2840" w:type="dxa"/>
            <w:shd w:val="clear" w:color="auto" w:fill="auto"/>
          </w:tcPr>
          <w:p w14:paraId="192A8E73" w14:textId="44E8476A" w:rsidR="002E62A5" w:rsidRPr="001D1B41" w:rsidRDefault="002E62A5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Use of ‘1</w:t>
            </w:r>
            <w:r w:rsidRPr="001D1B41">
              <w:rPr>
                <w:color w:val="FF0000"/>
                <w:sz w:val="16"/>
                <w:szCs w:val="16"/>
                <w:vertAlign w:val="superscript"/>
              </w:rPr>
              <w:t>st</w:t>
            </w:r>
            <w:r w:rsidRPr="001D1B41">
              <w:rPr>
                <w:color w:val="FF0000"/>
                <w:sz w:val="16"/>
                <w:szCs w:val="16"/>
              </w:rPr>
              <w:t xml:space="preserve"> Cheam’ equipment or ‘consumables’ provided by the Group increases risk of infection.</w:t>
            </w:r>
          </w:p>
        </w:tc>
        <w:tc>
          <w:tcPr>
            <w:tcW w:w="1556" w:type="dxa"/>
            <w:shd w:val="clear" w:color="auto" w:fill="auto"/>
          </w:tcPr>
          <w:p w14:paraId="10A78F85" w14:textId="2B882D8F" w:rsidR="002E62A5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Participants </w:t>
            </w:r>
          </w:p>
        </w:tc>
        <w:tc>
          <w:tcPr>
            <w:tcW w:w="6673" w:type="dxa"/>
            <w:shd w:val="clear" w:color="auto" w:fill="auto"/>
          </w:tcPr>
          <w:p w14:paraId="305258F0" w14:textId="732B51FC" w:rsidR="002E62A5" w:rsidRPr="001D1B41" w:rsidRDefault="00E411B3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after="100" w:afterAutospacing="1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Care should be taken when s</w:t>
            </w:r>
            <w:r w:rsidR="002E62A5" w:rsidRPr="001D1B41">
              <w:rPr>
                <w:color w:val="FF0000"/>
                <w:sz w:val="16"/>
                <w:szCs w:val="16"/>
              </w:rPr>
              <w:t xml:space="preserve">haring of equipment (e.g.; cricket bats, compasses, scout staves etc) and consumables (e.g.; glue pots, pencils etc) </w:t>
            </w:r>
            <w:r>
              <w:rPr>
                <w:color w:val="FF0000"/>
                <w:sz w:val="16"/>
                <w:szCs w:val="16"/>
              </w:rPr>
              <w:t>and be wiped down after use.</w:t>
            </w:r>
          </w:p>
          <w:p w14:paraId="622ACB7F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after="100" w:afterAutospacing="1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Tables used for activities cleaned before and after use.</w:t>
            </w:r>
          </w:p>
          <w:p w14:paraId="562334C3" w14:textId="6B8C8AA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lastRenderedPageBreak/>
              <w:t xml:space="preserve">Meeting plans &amp; risk assessments to identify equipment required for meetings – </w:t>
            </w:r>
            <w:r w:rsidR="00E411B3">
              <w:rPr>
                <w:color w:val="FF0000"/>
                <w:sz w:val="16"/>
                <w:szCs w:val="16"/>
              </w:rPr>
              <w:t>which should be cleaned prior to use if being handles by multiple individuals, drinking containers, eating utensils should not be shared without being cleaned.</w:t>
            </w:r>
          </w:p>
          <w:p w14:paraId="1FABF76E" w14:textId="1CCC4E74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participants will be briefed </w:t>
            </w:r>
            <w:r w:rsidR="00E411B3">
              <w:rPr>
                <w:color w:val="FF0000"/>
                <w:sz w:val="16"/>
                <w:szCs w:val="16"/>
              </w:rPr>
              <w:t>on the precautions when using shared equipment.</w:t>
            </w:r>
          </w:p>
          <w:p w14:paraId="0739AE92" w14:textId="1D845853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Where feasible meeting participants will be requested to supply their own </w:t>
            </w:r>
            <w:r w:rsidR="00E411B3">
              <w:rPr>
                <w:color w:val="FF0000"/>
                <w:sz w:val="16"/>
                <w:szCs w:val="16"/>
              </w:rPr>
              <w:t>refresh</w:t>
            </w:r>
            <w:r w:rsidR="005835B9">
              <w:rPr>
                <w:color w:val="FF0000"/>
                <w:sz w:val="16"/>
                <w:szCs w:val="16"/>
              </w:rPr>
              <w:t>m</w:t>
            </w:r>
            <w:r w:rsidR="00E411B3">
              <w:rPr>
                <w:color w:val="FF0000"/>
                <w:sz w:val="16"/>
                <w:szCs w:val="16"/>
              </w:rPr>
              <w:t xml:space="preserve">ents and </w:t>
            </w:r>
            <w:r w:rsidRPr="001D1B41">
              <w:rPr>
                <w:color w:val="FF0000"/>
                <w:sz w:val="16"/>
                <w:szCs w:val="16"/>
              </w:rPr>
              <w:t>‘consumables’ e.g.; paper, pencils, cooking utensils/ ingredients etc.</w:t>
            </w:r>
          </w:p>
        </w:tc>
        <w:tc>
          <w:tcPr>
            <w:tcW w:w="4382" w:type="dxa"/>
            <w:shd w:val="clear" w:color="auto" w:fill="auto"/>
          </w:tcPr>
          <w:p w14:paraId="727C5CBA" w14:textId="77777777" w:rsidR="002E62A5" w:rsidRPr="001D1B41" w:rsidRDefault="002E62A5" w:rsidP="002E62A5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lastRenderedPageBreak/>
              <w:t>Actions</w:t>
            </w:r>
          </w:p>
          <w:p w14:paraId="27FE3200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rogramme planning and meeting risk assessments</w:t>
            </w:r>
          </w:p>
          <w:p w14:paraId="5DD0E92A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rovision of cleaning materials</w:t>
            </w:r>
          </w:p>
          <w:p w14:paraId="328DCED2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lastRenderedPageBreak/>
              <w:t>Allocation of responsibilities during and at end of meetings</w:t>
            </w:r>
          </w:p>
          <w:p w14:paraId="4AEAD4EE" w14:textId="409B532A" w:rsidR="002E62A5" w:rsidRPr="001D1B41" w:rsidRDefault="002E62A5" w:rsidP="002E62A5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</w:p>
        </w:tc>
      </w:tr>
      <w:tr w:rsidR="001D1B41" w:rsidRPr="001D1B41" w14:paraId="4267C7EE" w14:textId="77777777" w:rsidTr="00BD0E5F">
        <w:trPr>
          <w:trHeight w:val="694"/>
        </w:trPr>
        <w:tc>
          <w:tcPr>
            <w:tcW w:w="2840" w:type="dxa"/>
            <w:shd w:val="clear" w:color="auto" w:fill="auto"/>
          </w:tcPr>
          <w:p w14:paraId="2E89F381" w14:textId="2CD6ECE0" w:rsidR="002C7D2D" w:rsidRPr="001D1B41" w:rsidRDefault="00FC4212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lastRenderedPageBreak/>
              <w:t>Insufficient cleaning within HQ increases risk of infection</w:t>
            </w:r>
          </w:p>
        </w:tc>
        <w:tc>
          <w:tcPr>
            <w:tcW w:w="1556" w:type="dxa"/>
            <w:shd w:val="clear" w:color="auto" w:fill="auto"/>
          </w:tcPr>
          <w:p w14:paraId="7D4F63F1" w14:textId="26EE9494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Meeting Participants </w:t>
            </w:r>
          </w:p>
        </w:tc>
        <w:tc>
          <w:tcPr>
            <w:tcW w:w="6673" w:type="dxa"/>
            <w:shd w:val="clear" w:color="auto" w:fill="auto"/>
          </w:tcPr>
          <w:p w14:paraId="2B87FEA4" w14:textId="414F0C48" w:rsidR="002C7D2D" w:rsidRPr="001D1B41" w:rsidRDefault="002C7D2D" w:rsidP="008B36B9">
            <w:pPr>
              <w:pStyle w:val="ListParagraph"/>
              <w:widowControl/>
              <w:numPr>
                <w:ilvl w:val="0"/>
                <w:numId w:val="39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toilet facilities </w:t>
            </w:r>
            <w:r w:rsidR="005835B9">
              <w:rPr>
                <w:color w:val="FF0000"/>
                <w:sz w:val="16"/>
                <w:szCs w:val="16"/>
              </w:rPr>
              <w:t xml:space="preserve">regularly </w:t>
            </w:r>
            <w:proofErr w:type="gramStart"/>
            <w:r w:rsidRPr="001D1B41">
              <w:rPr>
                <w:color w:val="FF0000"/>
                <w:sz w:val="16"/>
                <w:szCs w:val="16"/>
              </w:rPr>
              <w:t xml:space="preserve">cleaned </w:t>
            </w:r>
            <w:r w:rsidR="00F1064A" w:rsidRPr="001D1B41">
              <w:rPr>
                <w:color w:val="FF0000"/>
                <w:sz w:val="16"/>
                <w:szCs w:val="16"/>
              </w:rPr>
              <w:t xml:space="preserve"> and</w:t>
            </w:r>
            <w:proofErr w:type="gramEnd"/>
            <w:r w:rsidR="00F1064A" w:rsidRPr="001D1B41">
              <w:rPr>
                <w:color w:val="FF0000"/>
                <w:sz w:val="16"/>
                <w:szCs w:val="16"/>
              </w:rPr>
              <w:t xml:space="preserve"> deep cleaned by the HQ cleaner on a weekly basis</w:t>
            </w:r>
            <w:r w:rsidR="00B31CDD" w:rsidRPr="001D1B41">
              <w:rPr>
                <w:color w:val="FF0000"/>
                <w:sz w:val="16"/>
                <w:szCs w:val="16"/>
              </w:rPr>
              <w:t xml:space="preserve">. </w:t>
            </w:r>
            <w:r w:rsidR="00E90F35" w:rsidRPr="001D1B41">
              <w:rPr>
                <w:color w:val="FF0000"/>
                <w:sz w:val="16"/>
                <w:szCs w:val="16"/>
              </w:rPr>
              <w:t>Increase in paid hours of HQ cleaner.</w:t>
            </w:r>
          </w:p>
          <w:p w14:paraId="4D4016F4" w14:textId="3E947BC3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lose kitchen during ‘normal’ meetings and require meeting participants to bring own refreshments in labelled bottles</w:t>
            </w:r>
          </w:p>
          <w:p w14:paraId="2EBD5C1E" w14:textId="77777777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Where use of kitchen is required limit number of users</w:t>
            </w:r>
          </w:p>
          <w:p w14:paraId="331BD17A" w14:textId="23FC7524" w:rsidR="002E62A5" w:rsidRPr="005835B9" w:rsidRDefault="005835B9" w:rsidP="005835B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Enhanced</w:t>
            </w:r>
            <w:r w:rsidR="002E62A5" w:rsidRPr="001D1B41">
              <w:rPr>
                <w:color w:val="FF0000"/>
                <w:sz w:val="16"/>
                <w:szCs w:val="16"/>
              </w:rPr>
              <w:t xml:space="preserve"> handwashing routines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 w:rsidR="002E62A5" w:rsidRPr="005835B9">
              <w:rPr>
                <w:color w:val="FF0000"/>
                <w:sz w:val="16"/>
                <w:szCs w:val="16"/>
              </w:rPr>
              <w:t>and thorough wash afterwards of crockery, cutlery and cooking equipment used</w:t>
            </w:r>
          </w:p>
          <w:p w14:paraId="6C7669B4" w14:textId="26338E1C" w:rsidR="00FC4212" w:rsidRPr="001D1B41" w:rsidRDefault="005835B9" w:rsidP="00FC421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Where used for activities </w:t>
            </w:r>
            <w:r w:rsidR="00FC4212" w:rsidRPr="001D1B41">
              <w:rPr>
                <w:color w:val="FF0000"/>
                <w:sz w:val="16"/>
                <w:szCs w:val="16"/>
              </w:rPr>
              <w:t>tables and kitchen surfaces</w:t>
            </w:r>
            <w:r>
              <w:rPr>
                <w:color w:val="FF0000"/>
                <w:sz w:val="16"/>
                <w:szCs w:val="16"/>
              </w:rPr>
              <w:t xml:space="preserve"> should</w:t>
            </w:r>
            <w:r w:rsidR="00FC4212" w:rsidRPr="001D1B41">
              <w:rPr>
                <w:color w:val="FF0000"/>
                <w:sz w:val="16"/>
                <w:szCs w:val="16"/>
              </w:rPr>
              <w:t xml:space="preserve"> cleaned a</w:t>
            </w:r>
            <w:r>
              <w:rPr>
                <w:color w:val="FF0000"/>
                <w:sz w:val="16"/>
                <w:szCs w:val="16"/>
              </w:rPr>
              <w:t>fter use.</w:t>
            </w:r>
          </w:p>
          <w:p w14:paraId="4390677B" w14:textId="772A87CB" w:rsidR="00FC4212" w:rsidRPr="001D1B41" w:rsidRDefault="00FC4212" w:rsidP="00FC421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Agreement with HQ cleaner on cleaning </w:t>
            </w:r>
            <w:r w:rsidR="00A3443D" w:rsidRPr="001D1B41">
              <w:rPr>
                <w:color w:val="FF0000"/>
                <w:sz w:val="16"/>
                <w:szCs w:val="16"/>
              </w:rPr>
              <w:t>regime</w:t>
            </w:r>
          </w:p>
          <w:p w14:paraId="4A684A40" w14:textId="1CF8E8CA" w:rsidR="00FC4212" w:rsidRPr="001D1B41" w:rsidRDefault="00FC4212" w:rsidP="00FC4212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Floor sweeping of HQ on completion of each section meeting</w:t>
            </w:r>
          </w:p>
          <w:p w14:paraId="69BA0AB6" w14:textId="7D4273C9" w:rsidR="00FC4212" w:rsidRPr="001D1B41" w:rsidRDefault="00FC4212" w:rsidP="005835B9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0A5BB48" w14:textId="77777777" w:rsidR="002C7D2D" w:rsidRPr="001D1B41" w:rsidRDefault="00ED4BD6" w:rsidP="002C7D2D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551A7ACD" w14:textId="0ADBF2AF" w:rsidR="00ED4BD6" w:rsidRPr="001D1B41" w:rsidRDefault="00ED4BD6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Operating </w:t>
            </w:r>
            <w:r w:rsidR="00A3443D" w:rsidRPr="001D1B41">
              <w:rPr>
                <w:color w:val="FF0000"/>
                <w:sz w:val="16"/>
                <w:szCs w:val="16"/>
              </w:rPr>
              <w:t>protocols</w:t>
            </w:r>
          </w:p>
          <w:p w14:paraId="07B82DF5" w14:textId="5D0838D2" w:rsidR="00ED4BD6" w:rsidRPr="001D1B41" w:rsidRDefault="00E90F35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c</w:t>
            </w:r>
            <w:r w:rsidR="00ED4BD6" w:rsidRPr="001D1B41">
              <w:rPr>
                <w:color w:val="FF0000"/>
                <w:sz w:val="16"/>
                <w:szCs w:val="16"/>
              </w:rPr>
              <w:t>leaner briefing</w:t>
            </w:r>
            <w:r w:rsidRPr="001D1B41">
              <w:rPr>
                <w:color w:val="FF0000"/>
                <w:sz w:val="16"/>
                <w:szCs w:val="16"/>
              </w:rPr>
              <w:t xml:space="preserve"> and instructions re weekly deep cleaning of toilets, general cleaning of HQ surfaces and HQ surfaces.</w:t>
            </w:r>
          </w:p>
          <w:p w14:paraId="4ADF5797" w14:textId="19B79E52" w:rsidR="00304C9F" w:rsidRPr="001D1B41" w:rsidRDefault="00BC5A60" w:rsidP="00ED4BD6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Keep </w:t>
            </w:r>
            <w:r w:rsidR="00A3443D" w:rsidRPr="001D1B41">
              <w:rPr>
                <w:color w:val="FF0000"/>
                <w:sz w:val="16"/>
                <w:szCs w:val="16"/>
              </w:rPr>
              <w:t>surfaces in</w:t>
            </w:r>
            <w:r w:rsidR="00304C9F" w:rsidRPr="001D1B41">
              <w:rPr>
                <w:color w:val="FF0000"/>
                <w:sz w:val="16"/>
                <w:szCs w:val="16"/>
              </w:rPr>
              <w:t xml:space="preserve"> Office, Alcorn Room and</w:t>
            </w:r>
            <w:r>
              <w:rPr>
                <w:color w:val="FF0000"/>
                <w:sz w:val="16"/>
                <w:szCs w:val="16"/>
              </w:rPr>
              <w:t xml:space="preserve"> clear of </w:t>
            </w:r>
            <w:proofErr w:type="spellStart"/>
            <w:r>
              <w:rPr>
                <w:color w:val="FF0000"/>
                <w:sz w:val="16"/>
                <w:szCs w:val="16"/>
              </w:rPr>
              <w:t>uneccessary</w:t>
            </w:r>
            <w:proofErr w:type="spellEnd"/>
            <w:r>
              <w:rPr>
                <w:color w:val="FF0000"/>
                <w:sz w:val="16"/>
                <w:szCs w:val="16"/>
              </w:rPr>
              <w:t xml:space="preserve"> items </w:t>
            </w:r>
            <w:r w:rsidR="00304C9F" w:rsidRPr="001D1B41">
              <w:rPr>
                <w:color w:val="FF0000"/>
                <w:sz w:val="16"/>
                <w:szCs w:val="16"/>
              </w:rPr>
              <w:t>Kitchen to facilitate cleaning and reduce risk</w:t>
            </w:r>
          </w:p>
          <w:p w14:paraId="2AF49938" w14:textId="77777777" w:rsidR="002E62A5" w:rsidRPr="001D1B41" w:rsidRDefault="002E62A5" w:rsidP="00BC5A60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ind w:left="720"/>
              <w:rPr>
                <w:color w:val="FF0000"/>
                <w:sz w:val="16"/>
                <w:szCs w:val="16"/>
              </w:rPr>
            </w:pPr>
          </w:p>
          <w:p w14:paraId="2139D331" w14:textId="3493017C" w:rsidR="002E62A5" w:rsidRPr="001D1B41" w:rsidRDefault="002E62A5" w:rsidP="002E62A5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ind w:left="720"/>
              <w:rPr>
                <w:color w:val="FF0000"/>
                <w:sz w:val="16"/>
                <w:szCs w:val="16"/>
              </w:rPr>
            </w:pPr>
          </w:p>
        </w:tc>
      </w:tr>
      <w:tr w:rsidR="001D1B41" w:rsidRPr="001D1B41" w14:paraId="502BC3FB" w14:textId="77777777" w:rsidTr="00BD0E5F">
        <w:trPr>
          <w:trHeight w:val="676"/>
        </w:trPr>
        <w:tc>
          <w:tcPr>
            <w:tcW w:w="2840" w:type="dxa"/>
            <w:shd w:val="clear" w:color="auto" w:fill="auto"/>
          </w:tcPr>
          <w:p w14:paraId="7C6377B4" w14:textId="7832E322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erson becomes infected during use of Group Transport</w:t>
            </w:r>
          </w:p>
        </w:tc>
        <w:tc>
          <w:tcPr>
            <w:tcW w:w="1556" w:type="dxa"/>
            <w:shd w:val="clear" w:color="auto" w:fill="auto"/>
          </w:tcPr>
          <w:p w14:paraId="0EF43D4A" w14:textId="1F103C8E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Group transport users</w:t>
            </w:r>
          </w:p>
        </w:tc>
        <w:tc>
          <w:tcPr>
            <w:tcW w:w="6673" w:type="dxa"/>
            <w:shd w:val="clear" w:color="auto" w:fill="auto"/>
          </w:tcPr>
          <w:p w14:paraId="476459E1" w14:textId="77777777" w:rsidR="00DD40EC" w:rsidRPr="001D1B41" w:rsidRDefault="00DD40EC" w:rsidP="00DD40EC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  <w:p w14:paraId="50D30B3B" w14:textId="77777777" w:rsidR="00ED4BD6" w:rsidRDefault="00DD40EC" w:rsidP="00DD40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No use of group transport until completion of separate risk assessments </w:t>
            </w:r>
          </w:p>
          <w:p w14:paraId="0856B7B5" w14:textId="77777777" w:rsidR="00BC5A60" w:rsidRDefault="00BC5A60" w:rsidP="00DD40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Seating separation in accordance with latest </w:t>
            </w:r>
            <w:proofErr w:type="spellStart"/>
            <w:r>
              <w:rPr>
                <w:color w:val="FF0000"/>
                <w:sz w:val="16"/>
                <w:szCs w:val="16"/>
              </w:rPr>
              <w:t>guidelins</w:t>
            </w:r>
            <w:proofErr w:type="spellEnd"/>
          </w:p>
          <w:p w14:paraId="4ADFEDF7" w14:textId="1BF67B2F" w:rsidR="00BC5A60" w:rsidRPr="001D1B41" w:rsidRDefault="00BC5A60" w:rsidP="00DD40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Increased ventilation in mini bus</w:t>
            </w:r>
          </w:p>
        </w:tc>
        <w:tc>
          <w:tcPr>
            <w:tcW w:w="4382" w:type="dxa"/>
            <w:shd w:val="clear" w:color="auto" w:fill="auto"/>
          </w:tcPr>
          <w:p w14:paraId="270FA9DB" w14:textId="77777777" w:rsidR="00DD40EC" w:rsidRPr="001D1B41" w:rsidRDefault="00DD40EC" w:rsidP="00DD40EC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0BB8EB69" w14:textId="1EA55B92" w:rsidR="00304C9F" w:rsidRPr="001D1B41" w:rsidRDefault="00BC5A60" w:rsidP="00DD40EC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Activity risk assessment to include consideration of the use of </w:t>
            </w:r>
            <w:r w:rsidR="00DD40EC" w:rsidRPr="001D1B41">
              <w:rPr>
                <w:color w:val="FF0000"/>
                <w:sz w:val="16"/>
                <w:szCs w:val="16"/>
              </w:rPr>
              <w:t>Group transport</w:t>
            </w:r>
            <w:r>
              <w:rPr>
                <w:color w:val="FF0000"/>
                <w:sz w:val="16"/>
                <w:szCs w:val="16"/>
              </w:rPr>
              <w:t xml:space="preserve"> where applicable.</w:t>
            </w:r>
          </w:p>
        </w:tc>
      </w:tr>
      <w:tr w:rsidR="001D1B41" w:rsidRPr="001D1B41" w14:paraId="67FFE57D" w14:textId="77777777" w:rsidTr="00BD0E5F">
        <w:trPr>
          <w:trHeight w:val="676"/>
        </w:trPr>
        <w:tc>
          <w:tcPr>
            <w:tcW w:w="2840" w:type="dxa"/>
            <w:shd w:val="clear" w:color="auto" w:fill="auto"/>
          </w:tcPr>
          <w:p w14:paraId="3A0A4DCC" w14:textId="60284AF0" w:rsidR="002C7D2D" w:rsidRPr="001D1B41" w:rsidRDefault="00F1064A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users do not understand hygiene requirements</w:t>
            </w:r>
            <w:r w:rsidR="00E90F35" w:rsidRPr="001D1B41">
              <w:rPr>
                <w:color w:val="FF0000"/>
                <w:sz w:val="16"/>
                <w:szCs w:val="16"/>
              </w:rPr>
              <w:t xml:space="preserve"> on entry, during meetings and on use of HQ toilets</w:t>
            </w:r>
            <w:r w:rsidR="00AE4150" w:rsidRPr="001D1B41">
              <w:rPr>
                <w:color w:val="FF0000"/>
                <w:sz w:val="16"/>
                <w:szCs w:val="16"/>
              </w:rPr>
              <w:t>, leading to increased risk of infection.</w:t>
            </w:r>
          </w:p>
        </w:tc>
        <w:tc>
          <w:tcPr>
            <w:tcW w:w="1556" w:type="dxa"/>
            <w:shd w:val="clear" w:color="auto" w:fill="auto"/>
          </w:tcPr>
          <w:p w14:paraId="38576E3E" w14:textId="7D56491F" w:rsidR="002C7D2D" w:rsidRPr="001D1B41" w:rsidRDefault="00182BB8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HQ </w:t>
            </w:r>
            <w:r w:rsidR="00005D0C" w:rsidRPr="001D1B41">
              <w:rPr>
                <w:color w:val="FF0000"/>
                <w:sz w:val="16"/>
                <w:szCs w:val="16"/>
              </w:rPr>
              <w:t>users</w:t>
            </w:r>
          </w:p>
        </w:tc>
        <w:tc>
          <w:tcPr>
            <w:tcW w:w="6673" w:type="dxa"/>
            <w:shd w:val="clear" w:color="auto" w:fill="auto"/>
          </w:tcPr>
          <w:p w14:paraId="564054F5" w14:textId="1F73CDF7" w:rsidR="00ED4BD6" w:rsidRPr="001D1B41" w:rsidRDefault="00F1064A" w:rsidP="00F1064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Notices at entry and exit to HQ setting out need to wash / </w:t>
            </w:r>
            <w:r w:rsidR="00005D0C" w:rsidRPr="001D1B41">
              <w:rPr>
                <w:color w:val="FF0000"/>
                <w:sz w:val="16"/>
                <w:szCs w:val="16"/>
              </w:rPr>
              <w:t>sanitise</w:t>
            </w:r>
            <w:r w:rsidRPr="001D1B41">
              <w:rPr>
                <w:color w:val="FF0000"/>
                <w:sz w:val="16"/>
                <w:szCs w:val="16"/>
              </w:rPr>
              <w:t xml:space="preserve"> hands</w:t>
            </w:r>
          </w:p>
          <w:p w14:paraId="33843F15" w14:textId="40719608" w:rsidR="00F1064A" w:rsidRPr="001D1B41" w:rsidRDefault="00F1064A" w:rsidP="00F1064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Visible hand sanitisers with notices at entrances to HQ</w:t>
            </w:r>
          </w:p>
          <w:p w14:paraId="6095893F" w14:textId="023BB331" w:rsidR="00F1064A" w:rsidRPr="001D1B41" w:rsidRDefault="00F1064A" w:rsidP="00F1064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Soap dispensers </w:t>
            </w:r>
            <w:r w:rsidR="00E90F35" w:rsidRPr="001D1B41">
              <w:rPr>
                <w:color w:val="FF0000"/>
                <w:sz w:val="16"/>
                <w:szCs w:val="16"/>
              </w:rPr>
              <w:t xml:space="preserve">and disposable hand towels </w:t>
            </w:r>
            <w:r w:rsidRPr="001D1B41">
              <w:rPr>
                <w:color w:val="FF0000"/>
                <w:sz w:val="16"/>
                <w:szCs w:val="16"/>
              </w:rPr>
              <w:t>located in toilets</w:t>
            </w:r>
          </w:p>
          <w:p w14:paraId="05D08E6D" w14:textId="4E74E388" w:rsidR="00F1064A" w:rsidRPr="001D1B41" w:rsidRDefault="00F1064A" w:rsidP="00F1064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Notices in toilets reminding users of the need to tho</w:t>
            </w:r>
            <w:r w:rsidR="00E90F35" w:rsidRPr="001D1B41">
              <w:rPr>
                <w:color w:val="FF0000"/>
                <w:sz w:val="16"/>
                <w:szCs w:val="16"/>
              </w:rPr>
              <w:t>r</w:t>
            </w:r>
            <w:r w:rsidRPr="001D1B41">
              <w:rPr>
                <w:color w:val="FF0000"/>
                <w:sz w:val="16"/>
                <w:szCs w:val="16"/>
              </w:rPr>
              <w:t>oughly wash hands after use</w:t>
            </w:r>
          </w:p>
          <w:p w14:paraId="1597731B" w14:textId="4AD8F624" w:rsidR="00F1064A" w:rsidRPr="001D1B41" w:rsidRDefault="00F1064A" w:rsidP="00F1064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proofErr w:type="gramStart"/>
            <w:r w:rsidRPr="001D1B41">
              <w:rPr>
                <w:color w:val="FF0000"/>
                <w:sz w:val="16"/>
                <w:szCs w:val="16"/>
              </w:rPr>
              <w:t>P</w:t>
            </w:r>
            <w:r w:rsidR="00BC5A60">
              <w:rPr>
                <w:color w:val="FF0000"/>
                <w:sz w:val="16"/>
                <w:szCs w:val="16"/>
              </w:rPr>
              <w:t xml:space="preserve">eriodic </w:t>
            </w:r>
            <w:r w:rsidRPr="001D1B41">
              <w:rPr>
                <w:color w:val="FF0000"/>
                <w:sz w:val="16"/>
                <w:szCs w:val="16"/>
              </w:rPr>
              <w:t xml:space="preserve"> briefings</w:t>
            </w:r>
            <w:proofErr w:type="gramEnd"/>
            <w:r w:rsidRPr="001D1B41">
              <w:rPr>
                <w:color w:val="FF0000"/>
                <w:sz w:val="16"/>
                <w:szCs w:val="16"/>
              </w:rPr>
              <w:t xml:space="preserve"> to participants re hand hygiene</w:t>
            </w:r>
            <w:r w:rsidR="00482258" w:rsidRPr="001D1B41">
              <w:rPr>
                <w:color w:val="FF0000"/>
                <w:sz w:val="16"/>
                <w:szCs w:val="16"/>
              </w:rPr>
              <w:t xml:space="preserve"> and use of toilets</w:t>
            </w:r>
          </w:p>
          <w:p w14:paraId="1E32B900" w14:textId="77777777" w:rsidR="00482258" w:rsidRPr="001D1B41" w:rsidRDefault="00482258" w:rsidP="00482258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Supervised and limited access to toilets e.g.; ‘one in one out’</w:t>
            </w:r>
          </w:p>
          <w:p w14:paraId="1839247D" w14:textId="05B7B7B3" w:rsidR="00F1064A" w:rsidRPr="001D1B41" w:rsidRDefault="00005D0C" w:rsidP="00F1064A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lastRenderedPageBreak/>
              <w:t>Central</w:t>
            </w:r>
            <w:r w:rsidR="00F1064A" w:rsidRPr="001D1B41">
              <w:rPr>
                <w:color w:val="FF0000"/>
                <w:sz w:val="16"/>
                <w:szCs w:val="16"/>
              </w:rPr>
              <w:t xml:space="preserve"> supply of hand sanitiser available at HQ.</w:t>
            </w:r>
          </w:p>
          <w:p w14:paraId="0D2CFFEB" w14:textId="220C8B14" w:rsidR="00F1064A" w:rsidRPr="001D1B41" w:rsidRDefault="00F1064A" w:rsidP="00ED4BD6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549AC4" w14:textId="77777777" w:rsidR="00E90F35" w:rsidRPr="001D1B41" w:rsidRDefault="00E90F35" w:rsidP="00E90F35">
            <w:pPr>
              <w:widowControl/>
              <w:autoSpaceDE/>
              <w:autoSpaceDN/>
              <w:ind w:left="311" w:hanging="152"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lastRenderedPageBreak/>
              <w:t>Actions</w:t>
            </w:r>
          </w:p>
          <w:p w14:paraId="35EE36FF" w14:textId="28434C1E" w:rsidR="00E90F35" w:rsidRPr="001D1B41" w:rsidRDefault="00E90F35" w:rsidP="00E90F3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Installation of hand </w:t>
            </w:r>
            <w:r w:rsidR="00005D0C" w:rsidRPr="001D1B41">
              <w:rPr>
                <w:color w:val="FF0000"/>
                <w:sz w:val="16"/>
                <w:szCs w:val="16"/>
              </w:rPr>
              <w:t>sanitizers</w:t>
            </w:r>
            <w:r w:rsidRPr="001D1B41">
              <w:rPr>
                <w:color w:val="FF0000"/>
                <w:sz w:val="16"/>
                <w:szCs w:val="16"/>
              </w:rPr>
              <w:t xml:space="preserve"> and notices</w:t>
            </w:r>
          </w:p>
          <w:p w14:paraId="3DCC3696" w14:textId="77777777" w:rsidR="00E90F35" w:rsidRPr="001D1B41" w:rsidRDefault="00E90F35" w:rsidP="00E90F3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Notices in HQ toilets</w:t>
            </w:r>
          </w:p>
          <w:p w14:paraId="3BA58CF0" w14:textId="038447D2" w:rsidR="00E90F35" w:rsidRPr="001D1B41" w:rsidRDefault="00E90F35" w:rsidP="00E90F3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Provision of </w:t>
            </w:r>
            <w:r w:rsidR="00005D0C" w:rsidRPr="001D1B41">
              <w:rPr>
                <w:color w:val="FF0000"/>
                <w:sz w:val="16"/>
                <w:szCs w:val="16"/>
              </w:rPr>
              <w:t>soap</w:t>
            </w:r>
            <w:r w:rsidRPr="001D1B41">
              <w:rPr>
                <w:color w:val="FF0000"/>
                <w:sz w:val="16"/>
                <w:szCs w:val="16"/>
              </w:rPr>
              <w:t xml:space="preserve"> dispensers and disposable hand towels in toilets</w:t>
            </w:r>
          </w:p>
          <w:p w14:paraId="14F0DC02" w14:textId="56F28579" w:rsidR="00304C9F" w:rsidRPr="001D1B41" w:rsidRDefault="00E90F35" w:rsidP="00E90F3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Provision of central supply of hand hygiene </w:t>
            </w:r>
            <w:r w:rsidR="00005D0C" w:rsidRPr="001D1B41">
              <w:rPr>
                <w:color w:val="FF0000"/>
                <w:sz w:val="16"/>
                <w:szCs w:val="16"/>
              </w:rPr>
              <w:t>requisites</w:t>
            </w:r>
            <w:r w:rsidR="00F1064A" w:rsidRPr="001D1B41">
              <w:rPr>
                <w:color w:val="FF0000"/>
                <w:sz w:val="16"/>
                <w:szCs w:val="16"/>
              </w:rPr>
              <w:t xml:space="preserve"> </w:t>
            </w:r>
          </w:p>
          <w:p w14:paraId="1262811D" w14:textId="166ACF0A" w:rsidR="00E90F35" w:rsidRPr="001D1B41" w:rsidRDefault="00BC5A60" w:rsidP="00E90F3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proofErr w:type="spellStart"/>
            <w:proofErr w:type="gramStart"/>
            <w:r>
              <w:rPr>
                <w:color w:val="FF0000"/>
                <w:sz w:val="16"/>
                <w:szCs w:val="16"/>
              </w:rPr>
              <w:lastRenderedPageBreak/>
              <w:t>Periodi</w:t>
            </w:r>
            <w:proofErr w:type="spellEnd"/>
            <w:r>
              <w:rPr>
                <w:color w:val="FF0000"/>
                <w:sz w:val="16"/>
                <w:szCs w:val="16"/>
              </w:rPr>
              <w:t xml:space="preserve"> </w:t>
            </w:r>
            <w:r w:rsidR="00482258" w:rsidRPr="001D1B41"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color w:val="FF0000"/>
                <w:sz w:val="16"/>
                <w:szCs w:val="16"/>
              </w:rPr>
              <w:t>reminders</w:t>
            </w:r>
            <w:proofErr w:type="gramEnd"/>
            <w:r w:rsidR="00482258" w:rsidRPr="001D1B41">
              <w:rPr>
                <w:color w:val="FF0000"/>
                <w:sz w:val="16"/>
                <w:szCs w:val="16"/>
              </w:rPr>
              <w:t xml:space="preserve"> re hand and toilet hygiene</w:t>
            </w:r>
            <w:r>
              <w:rPr>
                <w:color w:val="FF0000"/>
                <w:sz w:val="16"/>
                <w:szCs w:val="16"/>
              </w:rPr>
              <w:t xml:space="preserve"> etc</w:t>
            </w:r>
          </w:p>
        </w:tc>
      </w:tr>
      <w:tr w:rsidR="001D1B41" w:rsidRPr="001D1B41" w14:paraId="6CA8982D" w14:textId="77777777" w:rsidTr="00BD0E5F">
        <w:trPr>
          <w:trHeight w:val="676"/>
        </w:trPr>
        <w:tc>
          <w:tcPr>
            <w:tcW w:w="2840" w:type="dxa"/>
            <w:shd w:val="clear" w:color="auto" w:fill="auto"/>
          </w:tcPr>
          <w:p w14:paraId="5F13CFD7" w14:textId="0DC4E893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lastRenderedPageBreak/>
              <w:t>Failure to identify vulnerable person pre meeting, or vulnerable person unable to participate in face to face scouting activities</w:t>
            </w:r>
          </w:p>
        </w:tc>
        <w:tc>
          <w:tcPr>
            <w:tcW w:w="1556" w:type="dxa"/>
            <w:shd w:val="clear" w:color="auto" w:fill="auto"/>
          </w:tcPr>
          <w:p w14:paraId="1619465F" w14:textId="4750B2A5" w:rsidR="002C7D2D" w:rsidRPr="001D1B41" w:rsidRDefault="00DD40EC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Section members, section leaders / helpers</w:t>
            </w:r>
          </w:p>
        </w:tc>
        <w:tc>
          <w:tcPr>
            <w:tcW w:w="6673" w:type="dxa"/>
            <w:shd w:val="clear" w:color="auto" w:fill="auto"/>
          </w:tcPr>
          <w:p w14:paraId="4C762051" w14:textId="39533EDD" w:rsidR="00DD40EC" w:rsidRPr="001D1B41" w:rsidRDefault="00DD40EC" w:rsidP="00DD40EC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spacing w:before="0" w:after="0"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Pre meeting contact will establish any vulnerable people who are unable to attend meetings. Alternative arrangements to facilitate a continued involvement in Scouting will be discussed with parents etc as appropriate </w:t>
            </w:r>
            <w:r w:rsidR="00005D0C" w:rsidRPr="001D1B41">
              <w:rPr>
                <w:color w:val="FF0000"/>
                <w:sz w:val="16"/>
                <w:szCs w:val="16"/>
              </w:rPr>
              <w:t>e.g.</w:t>
            </w:r>
            <w:r w:rsidRPr="001D1B41">
              <w:rPr>
                <w:color w:val="FF0000"/>
                <w:sz w:val="16"/>
                <w:szCs w:val="16"/>
              </w:rPr>
              <w:t>; challenges provided by e-mail, possible additional Zoom meetings if a number of members fall into this category.</w:t>
            </w:r>
          </w:p>
          <w:p w14:paraId="62AD6720" w14:textId="7EB1D4A9" w:rsidR="002C7D2D" w:rsidRPr="001D1B41" w:rsidRDefault="002C7D2D" w:rsidP="003161F4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spacing w:before="0" w:after="0"/>
              <w:ind w:left="720"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3A338AE" w14:textId="77777777" w:rsidR="00DD40EC" w:rsidRPr="001D1B41" w:rsidRDefault="00DD40EC" w:rsidP="00DD40EC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6498CC4A" w14:textId="160E2FC0" w:rsidR="00DD40EC" w:rsidRPr="001D1B41" w:rsidRDefault="00DD40EC" w:rsidP="00DD40EC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Pre meeting parental contact</w:t>
            </w:r>
          </w:p>
          <w:p w14:paraId="315A34CE" w14:textId="17F52B33" w:rsidR="00304C9F" w:rsidRPr="001D1B41" w:rsidRDefault="00304C9F" w:rsidP="00DD40EC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1D1B41" w:rsidRPr="001D1B41" w14:paraId="41BAFF2F" w14:textId="77777777" w:rsidTr="00BD0E5F">
        <w:trPr>
          <w:trHeight w:val="676"/>
        </w:trPr>
        <w:tc>
          <w:tcPr>
            <w:tcW w:w="2840" w:type="dxa"/>
            <w:shd w:val="clear" w:color="auto" w:fill="auto"/>
          </w:tcPr>
          <w:p w14:paraId="1AE2F248" w14:textId="2E6194F5" w:rsidR="002C7D2D" w:rsidRPr="001D1B41" w:rsidRDefault="00182BB8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Failure to prepare HQ adequately leads to increase risk of Covid 19 infection transmission.</w:t>
            </w:r>
          </w:p>
        </w:tc>
        <w:tc>
          <w:tcPr>
            <w:tcW w:w="1556" w:type="dxa"/>
            <w:shd w:val="clear" w:color="auto" w:fill="auto"/>
          </w:tcPr>
          <w:p w14:paraId="0F75786B" w14:textId="56C17E96" w:rsidR="002C7D2D" w:rsidRPr="001D1B41" w:rsidRDefault="00182BB8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HQ Users</w:t>
            </w:r>
          </w:p>
        </w:tc>
        <w:tc>
          <w:tcPr>
            <w:tcW w:w="6673" w:type="dxa"/>
            <w:shd w:val="clear" w:color="auto" w:fill="auto"/>
          </w:tcPr>
          <w:p w14:paraId="2899668E" w14:textId="3BBCFB9A" w:rsidR="002C7D2D" w:rsidRPr="001D1B41" w:rsidRDefault="00182BB8" w:rsidP="00182BB8">
            <w:pPr>
              <w:pStyle w:val="ListParagraph"/>
              <w:widowControl/>
              <w:numPr>
                <w:ilvl w:val="0"/>
                <w:numId w:val="36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 xml:space="preserve">Compliance with guidance and checklists set out in Scout Association guidance </w:t>
            </w:r>
            <w:r w:rsidR="00005D0C" w:rsidRPr="001D1B41">
              <w:rPr>
                <w:color w:val="FF0000"/>
                <w:sz w:val="16"/>
                <w:szCs w:val="16"/>
              </w:rPr>
              <w:t>re; use</w:t>
            </w:r>
            <w:r w:rsidRPr="001D1B41">
              <w:rPr>
                <w:color w:val="FF0000"/>
                <w:sz w:val="16"/>
                <w:szCs w:val="16"/>
              </w:rPr>
              <w:t xml:space="preserve"> of buildings</w:t>
            </w:r>
          </w:p>
        </w:tc>
        <w:tc>
          <w:tcPr>
            <w:tcW w:w="4382" w:type="dxa"/>
            <w:shd w:val="clear" w:color="auto" w:fill="auto"/>
          </w:tcPr>
          <w:p w14:paraId="1C9F2454" w14:textId="77777777" w:rsidR="002C7D2D" w:rsidRPr="001D1B41" w:rsidRDefault="00182BB8" w:rsidP="002C7D2D">
            <w:pPr>
              <w:widowControl/>
              <w:autoSpaceDE/>
              <w:autoSpaceDN/>
              <w:rPr>
                <w:b/>
                <w:bCs/>
                <w:color w:val="FF0000"/>
                <w:sz w:val="16"/>
                <w:szCs w:val="16"/>
              </w:rPr>
            </w:pPr>
            <w:r w:rsidRPr="001D1B41">
              <w:rPr>
                <w:b/>
                <w:bCs/>
                <w:color w:val="FF0000"/>
                <w:sz w:val="16"/>
                <w:szCs w:val="16"/>
              </w:rPr>
              <w:t>Actions</w:t>
            </w:r>
          </w:p>
          <w:p w14:paraId="7FAA1A6F" w14:textId="64C6410C" w:rsidR="00182BB8" w:rsidRDefault="00182BB8" w:rsidP="00182BB8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rPr>
                <w:color w:val="FF0000"/>
                <w:sz w:val="16"/>
                <w:szCs w:val="16"/>
              </w:rPr>
            </w:pPr>
            <w:r w:rsidRPr="001D1B41">
              <w:rPr>
                <w:color w:val="FF0000"/>
                <w:sz w:val="16"/>
                <w:szCs w:val="16"/>
              </w:rPr>
              <w:t>C</w:t>
            </w:r>
            <w:r w:rsidR="003161F4">
              <w:rPr>
                <w:color w:val="FF0000"/>
                <w:sz w:val="16"/>
                <w:szCs w:val="16"/>
              </w:rPr>
              <w:t xml:space="preserve">ontinued diligence to ensure that </w:t>
            </w:r>
            <w:r w:rsidRPr="001D1B41">
              <w:rPr>
                <w:color w:val="FF0000"/>
                <w:sz w:val="16"/>
                <w:szCs w:val="16"/>
              </w:rPr>
              <w:t xml:space="preserve">HQ </w:t>
            </w:r>
            <w:proofErr w:type="spellStart"/>
            <w:r w:rsidR="003161F4">
              <w:rPr>
                <w:color w:val="FF0000"/>
                <w:sz w:val="16"/>
                <w:szCs w:val="16"/>
              </w:rPr>
              <w:t>aarrangement</w:t>
            </w:r>
            <w:proofErr w:type="spellEnd"/>
            <w:r w:rsidR="003161F4">
              <w:rPr>
                <w:color w:val="FF0000"/>
                <w:sz w:val="16"/>
                <w:szCs w:val="16"/>
              </w:rPr>
              <w:t xml:space="preserve"> meet </w:t>
            </w:r>
            <w:r w:rsidRPr="001D1B41">
              <w:rPr>
                <w:color w:val="FF0000"/>
                <w:sz w:val="16"/>
                <w:szCs w:val="16"/>
              </w:rPr>
              <w:t>SA advice on use of buildings</w:t>
            </w:r>
            <w:r w:rsidR="003161F4">
              <w:rPr>
                <w:color w:val="FF0000"/>
                <w:sz w:val="16"/>
                <w:szCs w:val="16"/>
              </w:rPr>
              <w:t>.</w:t>
            </w:r>
          </w:p>
          <w:p w14:paraId="20002C94" w14:textId="33870743" w:rsidR="00F02149" w:rsidRPr="001D1B41" w:rsidRDefault="00F02149" w:rsidP="003161F4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ind w:left="720"/>
              <w:rPr>
                <w:color w:val="FF0000"/>
                <w:sz w:val="16"/>
                <w:szCs w:val="16"/>
              </w:rPr>
            </w:pPr>
          </w:p>
        </w:tc>
      </w:tr>
      <w:tr w:rsidR="001D1B41" w:rsidRPr="001D1B41" w14:paraId="2CECB406" w14:textId="77777777" w:rsidTr="00BD0E5F">
        <w:trPr>
          <w:trHeight w:val="676"/>
        </w:trPr>
        <w:tc>
          <w:tcPr>
            <w:tcW w:w="2840" w:type="dxa"/>
            <w:shd w:val="clear" w:color="auto" w:fill="auto"/>
          </w:tcPr>
          <w:p w14:paraId="3DDC8A9C" w14:textId="77777777" w:rsidR="002C7D2D" w:rsidRPr="001D1B41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50BE6906" w14:textId="77777777" w:rsidR="002C7D2D" w:rsidRPr="001D1B41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3CFE9AA" w14:textId="77777777" w:rsidR="002C7D2D" w:rsidRPr="001D1B41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A43FA78" w14:textId="77777777" w:rsidR="002C7D2D" w:rsidRPr="001D1B41" w:rsidRDefault="002C7D2D" w:rsidP="002C7D2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2C7D2D" w:rsidRPr="001D1B41" w14:paraId="1D1F74AB" w14:textId="77777777" w:rsidTr="007A49B1">
        <w:trPr>
          <w:trHeight w:val="355"/>
        </w:trPr>
        <w:tc>
          <w:tcPr>
            <w:tcW w:w="15451" w:type="dxa"/>
            <w:gridSpan w:val="4"/>
            <w:shd w:val="clear" w:color="auto" w:fill="auto"/>
          </w:tcPr>
          <w:p w14:paraId="210A244D" w14:textId="77777777" w:rsidR="002C7D2D" w:rsidRPr="001D1B41" w:rsidRDefault="002C7D2D" w:rsidP="002C7D2D">
            <w:pPr>
              <w:widowControl/>
              <w:autoSpaceDE/>
              <w:autoSpaceDN/>
              <w:rPr>
                <w:i/>
                <w:color w:val="FF0000"/>
                <w:sz w:val="20"/>
                <w:szCs w:val="20"/>
              </w:rPr>
            </w:pPr>
            <w:r w:rsidRPr="001D1B41">
              <w:rPr>
                <w:b/>
                <w:i/>
                <w:color w:val="FF0000"/>
                <w:sz w:val="20"/>
                <w:szCs w:val="20"/>
              </w:rPr>
              <w:t xml:space="preserve">Review: </w:t>
            </w:r>
            <w:r w:rsidRPr="001D1B41">
              <w:rPr>
                <w:i/>
                <w:color w:val="FF0000"/>
                <w:sz w:val="20"/>
                <w:szCs w:val="20"/>
              </w:rPr>
              <w:t>This risk assessment is for a</w:t>
            </w:r>
            <w:r w:rsidR="00064FB5" w:rsidRPr="001D1B41">
              <w:rPr>
                <w:i/>
                <w:color w:val="FF0000"/>
                <w:sz w:val="20"/>
                <w:szCs w:val="20"/>
              </w:rPr>
              <w:t xml:space="preserve"> section to move from one COVID Readiness</w:t>
            </w:r>
            <w:r w:rsidRPr="001D1B41">
              <w:rPr>
                <w:i/>
                <w:color w:val="FF0000"/>
                <w:sz w:val="20"/>
                <w:szCs w:val="20"/>
              </w:rPr>
              <w:t xml:space="preserve"> alert level to the next, an additional risk assessment should be produced for each move proposed.  </w:t>
            </w:r>
          </w:p>
        </w:tc>
      </w:tr>
    </w:tbl>
    <w:p w14:paraId="5ACB7DAA" w14:textId="77777777" w:rsidR="008349D7" w:rsidRPr="001D1B41" w:rsidRDefault="008349D7" w:rsidP="00727784">
      <w:pPr>
        <w:pStyle w:val="Heading3"/>
        <w:rPr>
          <w:color w:val="FF0000"/>
          <w:szCs w:val="20"/>
        </w:rPr>
      </w:pPr>
    </w:p>
    <w:tbl>
      <w:tblPr>
        <w:tblW w:w="154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642"/>
        <w:gridCol w:w="2409"/>
        <w:gridCol w:w="5670"/>
      </w:tblGrid>
      <w:tr w:rsidR="001D1B41" w:rsidRPr="001D1B41" w14:paraId="5ABF87CC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4BA0CFC7" w14:textId="77777777" w:rsidR="00BD0E5F" w:rsidRPr="001D1B41" w:rsidRDefault="00BD0E5F" w:rsidP="005B5D94">
            <w:pPr>
              <w:widowControl/>
              <w:autoSpaceDE/>
              <w:autoSpaceDN/>
              <w:jc w:val="center"/>
              <w:rPr>
                <w:b/>
                <w:color w:val="FF0000"/>
                <w:sz w:val="20"/>
                <w:szCs w:val="20"/>
              </w:rPr>
            </w:pPr>
            <w:r w:rsidRPr="001D1B41">
              <w:rPr>
                <w:b/>
                <w:color w:val="FF0000"/>
                <w:sz w:val="20"/>
                <w:szCs w:val="20"/>
              </w:rPr>
              <w:t>Checked by Line Manager</w:t>
            </w:r>
          </w:p>
        </w:tc>
        <w:tc>
          <w:tcPr>
            <w:tcW w:w="5642" w:type="dxa"/>
            <w:shd w:val="clear" w:color="auto" w:fill="FFFFFF"/>
          </w:tcPr>
          <w:p w14:paraId="734FEA25" w14:textId="1926727D" w:rsidR="00BD0E5F" w:rsidRPr="001D1B41" w:rsidRDefault="00BD0E5F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 xml:space="preserve">Name, </w:t>
            </w:r>
            <w:r w:rsidR="00A65886" w:rsidRPr="001D1B41">
              <w:rPr>
                <w:color w:val="FF0000"/>
                <w:sz w:val="20"/>
                <w:szCs w:val="20"/>
              </w:rPr>
              <w:t>Jonathan Long</w:t>
            </w:r>
          </w:p>
          <w:p w14:paraId="5BD67A03" w14:textId="3D1E9EE8" w:rsidR="00BD0E5F" w:rsidRPr="001D1B41" w:rsidRDefault="00BD0E5F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Role / level</w:t>
            </w:r>
            <w:r w:rsidR="00A65886" w:rsidRPr="001D1B41">
              <w:rPr>
                <w:color w:val="FF0000"/>
                <w:sz w:val="20"/>
                <w:szCs w:val="20"/>
              </w:rPr>
              <w:t xml:space="preserve"> Group Administrator / ASL</w:t>
            </w:r>
          </w:p>
          <w:p w14:paraId="4E13A692" w14:textId="44290F34" w:rsidR="00BD0E5F" w:rsidRPr="001D1B41" w:rsidRDefault="00BD0E5F" w:rsidP="005B5D94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Date</w:t>
            </w:r>
            <w:r w:rsidR="00A65886" w:rsidRPr="001D1B41">
              <w:rPr>
                <w:color w:val="FF0000"/>
                <w:sz w:val="20"/>
                <w:szCs w:val="20"/>
              </w:rPr>
              <w:t xml:space="preserve"> </w:t>
            </w:r>
            <w:r w:rsidR="003161F4">
              <w:rPr>
                <w:color w:val="FF0000"/>
                <w:sz w:val="20"/>
                <w:szCs w:val="20"/>
              </w:rPr>
              <w:t>2</w:t>
            </w:r>
            <w:r w:rsidR="003161F4" w:rsidRPr="003161F4">
              <w:rPr>
                <w:color w:val="FF0000"/>
                <w:sz w:val="20"/>
                <w:szCs w:val="20"/>
                <w:vertAlign w:val="superscript"/>
              </w:rPr>
              <w:t>nd</w:t>
            </w:r>
            <w:r w:rsidR="003161F4">
              <w:rPr>
                <w:color w:val="FF0000"/>
                <w:sz w:val="20"/>
                <w:szCs w:val="20"/>
              </w:rPr>
              <w:t xml:space="preserve"> December 2021</w:t>
            </w:r>
          </w:p>
        </w:tc>
        <w:tc>
          <w:tcPr>
            <w:tcW w:w="2409" w:type="dxa"/>
            <w:shd w:val="clear" w:color="auto" w:fill="D9D9D9"/>
          </w:tcPr>
          <w:p w14:paraId="62EA14F1" w14:textId="77777777" w:rsidR="00BD0E5F" w:rsidRPr="001D1B41" w:rsidRDefault="00BD0E5F" w:rsidP="00BD0E5F">
            <w:pPr>
              <w:widowControl/>
              <w:autoSpaceDE/>
              <w:autoSpaceDN/>
              <w:jc w:val="center"/>
              <w:rPr>
                <w:b/>
                <w:color w:val="FF0000"/>
                <w:sz w:val="20"/>
                <w:szCs w:val="20"/>
              </w:rPr>
            </w:pPr>
            <w:r w:rsidRPr="001D1B41">
              <w:rPr>
                <w:b/>
                <w:color w:val="FF0000"/>
                <w:sz w:val="20"/>
                <w:szCs w:val="20"/>
              </w:rPr>
              <w:t>Checked by Executive</w:t>
            </w:r>
          </w:p>
        </w:tc>
        <w:tc>
          <w:tcPr>
            <w:tcW w:w="5670" w:type="dxa"/>
            <w:shd w:val="clear" w:color="auto" w:fill="FFFFFF"/>
          </w:tcPr>
          <w:p w14:paraId="49323C97" w14:textId="3E29938B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Name,</w:t>
            </w:r>
          </w:p>
          <w:p w14:paraId="274B3AEF" w14:textId="63E8924F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Role / level</w:t>
            </w:r>
            <w:r w:rsidR="00A65886" w:rsidRPr="001D1B41">
              <w:rPr>
                <w:color w:val="FF0000"/>
                <w:sz w:val="20"/>
                <w:szCs w:val="20"/>
              </w:rPr>
              <w:t xml:space="preserve"> </w:t>
            </w:r>
          </w:p>
          <w:p w14:paraId="0C20A0A5" w14:textId="47B2DFC7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Date</w:t>
            </w:r>
            <w:r w:rsidR="008B36B9" w:rsidRPr="001D1B41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  <w:tr w:rsidR="001D1B41" w:rsidRPr="001D1B41" w14:paraId="742FFEF3" w14:textId="77777777" w:rsidTr="00BD0E5F">
        <w:trPr>
          <w:trHeight w:val="701"/>
        </w:trPr>
        <w:tc>
          <w:tcPr>
            <w:tcW w:w="1696" w:type="dxa"/>
            <w:shd w:val="clear" w:color="auto" w:fill="D9D9D9"/>
          </w:tcPr>
          <w:p w14:paraId="00C97D3F" w14:textId="77777777" w:rsidR="00BD0E5F" w:rsidRPr="001D1B41" w:rsidRDefault="00BD0E5F" w:rsidP="005B5D94">
            <w:pPr>
              <w:widowControl/>
              <w:autoSpaceDE/>
              <w:autoSpaceDN/>
              <w:jc w:val="center"/>
              <w:rPr>
                <w:b/>
                <w:color w:val="FF0000"/>
                <w:sz w:val="20"/>
                <w:szCs w:val="20"/>
              </w:rPr>
            </w:pPr>
            <w:r w:rsidRPr="001D1B41">
              <w:rPr>
                <w:b/>
                <w:color w:val="FF0000"/>
                <w:sz w:val="20"/>
                <w:szCs w:val="20"/>
              </w:rPr>
              <w:t>Approved by Commissioner</w:t>
            </w:r>
          </w:p>
        </w:tc>
        <w:tc>
          <w:tcPr>
            <w:tcW w:w="5642" w:type="dxa"/>
            <w:shd w:val="clear" w:color="auto" w:fill="FFFFFF"/>
          </w:tcPr>
          <w:p w14:paraId="4CD68F16" w14:textId="77777777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 xml:space="preserve">Name, </w:t>
            </w:r>
          </w:p>
          <w:p w14:paraId="5E3C177B" w14:textId="77777777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Role / level</w:t>
            </w:r>
          </w:p>
          <w:p w14:paraId="425DC2D8" w14:textId="77777777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Date</w:t>
            </w:r>
          </w:p>
        </w:tc>
        <w:tc>
          <w:tcPr>
            <w:tcW w:w="2409" w:type="dxa"/>
            <w:shd w:val="clear" w:color="auto" w:fill="D9D9D9"/>
          </w:tcPr>
          <w:p w14:paraId="2208A74C" w14:textId="77777777" w:rsidR="00BD0E5F" w:rsidRPr="001D1B41" w:rsidRDefault="00064FB5" w:rsidP="005B5D94">
            <w:pPr>
              <w:widowControl/>
              <w:autoSpaceDE/>
              <w:autoSpaceDN/>
              <w:jc w:val="center"/>
              <w:rPr>
                <w:b/>
                <w:color w:val="FF0000"/>
                <w:sz w:val="20"/>
                <w:szCs w:val="20"/>
              </w:rPr>
            </w:pPr>
            <w:r w:rsidRPr="001D1B41">
              <w:rPr>
                <w:b/>
                <w:color w:val="FF0000"/>
                <w:sz w:val="20"/>
                <w:szCs w:val="20"/>
              </w:rPr>
              <w:t>App</w:t>
            </w:r>
            <w:r w:rsidR="00BD0E5F" w:rsidRPr="001D1B41">
              <w:rPr>
                <w:b/>
                <w:color w:val="FF0000"/>
                <w:sz w:val="20"/>
                <w:szCs w:val="20"/>
              </w:rPr>
              <w:t>roved by Executive</w:t>
            </w:r>
          </w:p>
        </w:tc>
        <w:tc>
          <w:tcPr>
            <w:tcW w:w="5670" w:type="dxa"/>
            <w:shd w:val="clear" w:color="auto" w:fill="FFFFFF"/>
          </w:tcPr>
          <w:p w14:paraId="4106C562" w14:textId="20AACBCF" w:rsidR="00BD0E5F" w:rsidRPr="001D1B41" w:rsidRDefault="00005D0C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 xml:space="preserve">Name, </w:t>
            </w:r>
          </w:p>
          <w:p w14:paraId="3BCF11F9" w14:textId="466FB659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Role / level</w:t>
            </w:r>
          </w:p>
          <w:p w14:paraId="11F16157" w14:textId="1333E2E5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Date</w:t>
            </w:r>
            <w:r w:rsidR="008B36B9" w:rsidRPr="001D1B41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  <w:tr w:rsidR="001D1B41" w:rsidRPr="001D1B41" w14:paraId="082FC324" w14:textId="77777777" w:rsidTr="00FC2686">
        <w:trPr>
          <w:trHeight w:val="701"/>
        </w:trPr>
        <w:tc>
          <w:tcPr>
            <w:tcW w:w="1696" w:type="dxa"/>
            <w:shd w:val="clear" w:color="auto" w:fill="D9D9D9"/>
          </w:tcPr>
          <w:p w14:paraId="7054A0E4" w14:textId="77777777" w:rsidR="00BD0E5F" w:rsidRPr="001D1B41" w:rsidRDefault="00BD0E5F" w:rsidP="005B5D94">
            <w:pPr>
              <w:widowControl/>
              <w:autoSpaceDE/>
              <w:autoSpaceDN/>
              <w:jc w:val="center"/>
              <w:rPr>
                <w:b/>
                <w:color w:val="FF0000"/>
                <w:sz w:val="20"/>
                <w:szCs w:val="20"/>
              </w:rPr>
            </w:pPr>
            <w:r w:rsidRPr="001D1B41">
              <w:rPr>
                <w:b/>
                <w:color w:val="FF0000"/>
                <w:sz w:val="20"/>
                <w:szCs w:val="20"/>
              </w:rPr>
              <w:t>Notification of level change</w:t>
            </w:r>
          </w:p>
        </w:tc>
        <w:tc>
          <w:tcPr>
            <w:tcW w:w="13721" w:type="dxa"/>
            <w:gridSpan w:val="3"/>
            <w:shd w:val="clear" w:color="auto" w:fill="FFFFFF"/>
          </w:tcPr>
          <w:p w14:paraId="79AD4B54" w14:textId="77777777" w:rsidR="00BD0E5F" w:rsidRPr="001D1B41" w:rsidRDefault="00BD0E5F" w:rsidP="00BD0E5F">
            <w:pPr>
              <w:widowControl/>
              <w:autoSpaceDE/>
              <w:autoSpaceDN/>
              <w:rPr>
                <w:color w:val="FF0000"/>
                <w:sz w:val="20"/>
                <w:szCs w:val="20"/>
              </w:rPr>
            </w:pPr>
            <w:r w:rsidRPr="001D1B41">
              <w:rPr>
                <w:color w:val="FF0000"/>
                <w:sz w:val="20"/>
                <w:szCs w:val="20"/>
              </w:rPr>
              <w:t>Date and by who</w:t>
            </w:r>
          </w:p>
        </w:tc>
      </w:tr>
    </w:tbl>
    <w:p w14:paraId="2B5DE5AA" w14:textId="77777777" w:rsidR="00BD0E5F" w:rsidRPr="001D1B41" w:rsidRDefault="00BD0E5F" w:rsidP="00727784">
      <w:pPr>
        <w:pStyle w:val="Heading3"/>
        <w:rPr>
          <w:color w:val="FF0000"/>
          <w:szCs w:val="20"/>
        </w:rPr>
      </w:pPr>
    </w:p>
    <w:sectPr w:rsidR="00BD0E5F" w:rsidRPr="001D1B41" w:rsidSect="006E4079">
      <w:headerReference w:type="default" r:id="rId12"/>
      <w:footerReference w:type="defaul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A8423" w14:textId="77777777" w:rsidR="0005708B" w:rsidRDefault="0005708B">
      <w:r>
        <w:separator/>
      </w:r>
    </w:p>
  </w:endnote>
  <w:endnote w:type="continuationSeparator" w:id="0">
    <w:p w14:paraId="3761531E" w14:textId="77777777" w:rsidR="0005708B" w:rsidRDefault="00057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A00002FF" w:usb1="5000204B" w:usb2="00000000" w:usb3="00000000" w:csb0="00000197" w:csb1="00000000"/>
    <w:embedRegular r:id="rId1" w:fontKey="{2AD1125F-BA73-4B42-9E37-8EB7F5D909A7}"/>
    <w:embedBold r:id="rId2" w:fontKey="{A2EFA16D-F635-4DEF-AD89-388F7442FB8C}"/>
    <w:embedItalic r:id="rId3" w:fontKey="{0FBA3A37-FD08-4F93-A500-416C75AA9DCE}"/>
    <w:embedBoldItalic r:id="rId4" w:fontKey="{E01A2E1D-D2D9-43EA-8383-D8BA025BFDCA}"/>
  </w:font>
  <w:font w:name="NunitoSans-Light">
    <w:altName w:val="Calibri"/>
    <w:charset w:val="4D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5" w:fontKey="{291DF641-6842-4EE9-AEC9-6F51AAABD531}"/>
    <w:embedBold r:id="rId6" w:fontKey="{CEFEA588-9A89-444E-9F2B-E5CFC171F29B}"/>
    <w:embedBoldItalic r:id="rId7" w:fontKey="{320527AE-FB78-408B-9B51-721BC71A73F8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C6D9D649-39D8-4E45-B4CD-F255916667AC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9" w:fontKey="{C0AA83F9-21EE-4FEE-8319-0207EECB6472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DE151101-FBDA-4992-94E6-8D284527C9C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48293C77-DB14-4D68-96B4-20757611371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5320E" w14:textId="77777777" w:rsidR="0066293D" w:rsidRPr="00CE188D" w:rsidRDefault="007B283A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DF0EC27" wp14:editId="4EA08CBA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04EE25C5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1D2A32">
      <w:rPr>
        <w:sz w:val="20"/>
        <w:szCs w:val="20"/>
      </w:rPr>
      <w:t>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C1323" w14:textId="77777777" w:rsidR="0005708B" w:rsidRDefault="0005708B">
      <w:r>
        <w:separator/>
      </w:r>
    </w:p>
  </w:footnote>
  <w:footnote w:type="continuationSeparator" w:id="0">
    <w:p w14:paraId="61A22B2F" w14:textId="77777777" w:rsidR="0005708B" w:rsidRDefault="000570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A55D4" w14:textId="77777777" w:rsidR="008349D7" w:rsidRPr="008349D7" w:rsidRDefault="00BD0E5F" w:rsidP="008349D7">
    <w:pPr>
      <w:pStyle w:val="Heading4"/>
    </w:pPr>
    <w:r>
      <w:t>Covid-19 restarting face to face Scouting risk a</w:t>
    </w:r>
    <w:r w:rsidR="008349D7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E76F9"/>
    <w:multiLevelType w:val="hybridMultilevel"/>
    <w:tmpl w:val="EB72007C"/>
    <w:lvl w:ilvl="0" w:tplc="08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4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995A6E"/>
    <w:multiLevelType w:val="hybridMultilevel"/>
    <w:tmpl w:val="22AA416C"/>
    <w:lvl w:ilvl="0" w:tplc="FA4833AE">
      <w:numFmt w:val="bullet"/>
      <w:lvlText w:val="-"/>
      <w:lvlJc w:val="left"/>
      <w:pPr>
        <w:ind w:left="720" w:hanging="360"/>
      </w:pPr>
      <w:rPr>
        <w:rFonts w:ascii="Nunito Sans" w:eastAsia="Nunito Sans" w:hAnsi="Nunito Sans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430B6"/>
    <w:multiLevelType w:val="hybridMultilevel"/>
    <w:tmpl w:val="D9F29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BC55B6"/>
    <w:multiLevelType w:val="hybridMultilevel"/>
    <w:tmpl w:val="E25EB27A"/>
    <w:lvl w:ilvl="0" w:tplc="08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29" w15:restartNumberingAfterBreak="0">
    <w:nsid w:val="50DA02B0"/>
    <w:multiLevelType w:val="hybridMultilevel"/>
    <w:tmpl w:val="7A5242D8"/>
    <w:lvl w:ilvl="0" w:tplc="7A720C94">
      <w:numFmt w:val="bullet"/>
      <w:lvlText w:val=""/>
      <w:lvlJc w:val="left"/>
      <w:pPr>
        <w:ind w:left="720" w:hanging="360"/>
      </w:pPr>
      <w:rPr>
        <w:rFonts w:ascii="Symbol" w:eastAsia="Nunito Sans" w:hAnsi="Symbol" w:cs="Nunito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74B15"/>
    <w:multiLevelType w:val="hybridMultilevel"/>
    <w:tmpl w:val="FB14D4A0"/>
    <w:lvl w:ilvl="0" w:tplc="08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32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3"/>
  </w:num>
  <w:num w:numId="3">
    <w:abstractNumId w:val="30"/>
  </w:num>
  <w:num w:numId="4">
    <w:abstractNumId w:val="16"/>
  </w:num>
  <w:num w:numId="5">
    <w:abstractNumId w:val="24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2"/>
  </w:num>
  <w:num w:numId="17">
    <w:abstractNumId w:val="21"/>
  </w:num>
  <w:num w:numId="18">
    <w:abstractNumId w:val="15"/>
  </w:num>
  <w:num w:numId="19">
    <w:abstractNumId w:val="37"/>
  </w:num>
  <w:num w:numId="20">
    <w:abstractNumId w:val="34"/>
  </w:num>
  <w:num w:numId="21">
    <w:abstractNumId w:val="38"/>
  </w:num>
  <w:num w:numId="22">
    <w:abstractNumId w:val="32"/>
  </w:num>
  <w:num w:numId="23">
    <w:abstractNumId w:val="13"/>
  </w:num>
  <w:num w:numId="24">
    <w:abstractNumId w:val="14"/>
  </w:num>
  <w:num w:numId="25">
    <w:abstractNumId w:val="25"/>
  </w:num>
  <w:num w:numId="26">
    <w:abstractNumId w:val="20"/>
  </w:num>
  <w:num w:numId="27">
    <w:abstractNumId w:val="10"/>
  </w:num>
  <w:num w:numId="28">
    <w:abstractNumId w:val="17"/>
  </w:num>
  <w:num w:numId="29">
    <w:abstractNumId w:val="22"/>
  </w:num>
  <w:num w:numId="30">
    <w:abstractNumId w:val="33"/>
  </w:num>
  <w:num w:numId="31">
    <w:abstractNumId w:val="36"/>
  </w:num>
  <w:num w:numId="32">
    <w:abstractNumId w:val="35"/>
  </w:num>
  <w:num w:numId="33">
    <w:abstractNumId w:val="19"/>
  </w:num>
  <w:num w:numId="34">
    <w:abstractNumId w:val="29"/>
  </w:num>
  <w:num w:numId="35">
    <w:abstractNumId w:val="26"/>
  </w:num>
  <w:num w:numId="36">
    <w:abstractNumId w:val="27"/>
  </w:num>
  <w:num w:numId="37">
    <w:abstractNumId w:val="28"/>
  </w:num>
  <w:num w:numId="38">
    <w:abstractNumId w:val="11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BD0E5F"/>
    <w:rsid w:val="00002B2B"/>
    <w:rsid w:val="000056B8"/>
    <w:rsid w:val="00005D0C"/>
    <w:rsid w:val="000072E3"/>
    <w:rsid w:val="000262D7"/>
    <w:rsid w:val="00034967"/>
    <w:rsid w:val="00035158"/>
    <w:rsid w:val="0005708B"/>
    <w:rsid w:val="00064B38"/>
    <w:rsid w:val="00064FB5"/>
    <w:rsid w:val="000671DB"/>
    <w:rsid w:val="000702F6"/>
    <w:rsid w:val="0009099A"/>
    <w:rsid w:val="000A48F6"/>
    <w:rsid w:val="000D5A10"/>
    <w:rsid w:val="000D62CF"/>
    <w:rsid w:val="000E1649"/>
    <w:rsid w:val="000E1EB8"/>
    <w:rsid w:val="00102EA0"/>
    <w:rsid w:val="001327A0"/>
    <w:rsid w:val="00134916"/>
    <w:rsid w:val="00164BF9"/>
    <w:rsid w:val="00166993"/>
    <w:rsid w:val="001826D1"/>
    <w:rsid w:val="00182BB8"/>
    <w:rsid w:val="001A1F8C"/>
    <w:rsid w:val="001B5407"/>
    <w:rsid w:val="001B69B6"/>
    <w:rsid w:val="001B6D1F"/>
    <w:rsid w:val="001C60E8"/>
    <w:rsid w:val="001D1B41"/>
    <w:rsid w:val="001D2A32"/>
    <w:rsid w:val="00201A76"/>
    <w:rsid w:val="00257FFD"/>
    <w:rsid w:val="002609AB"/>
    <w:rsid w:val="00260C71"/>
    <w:rsid w:val="00260CAE"/>
    <w:rsid w:val="0026212D"/>
    <w:rsid w:val="002670CC"/>
    <w:rsid w:val="002678AA"/>
    <w:rsid w:val="00271580"/>
    <w:rsid w:val="00272817"/>
    <w:rsid w:val="00273FEC"/>
    <w:rsid w:val="00275CED"/>
    <w:rsid w:val="00280FD1"/>
    <w:rsid w:val="00283BD2"/>
    <w:rsid w:val="00283D82"/>
    <w:rsid w:val="00284431"/>
    <w:rsid w:val="00291697"/>
    <w:rsid w:val="002978F5"/>
    <w:rsid w:val="002C1ABD"/>
    <w:rsid w:val="002C7D2D"/>
    <w:rsid w:val="002D1BF0"/>
    <w:rsid w:val="002D484B"/>
    <w:rsid w:val="002E62A5"/>
    <w:rsid w:val="003043AE"/>
    <w:rsid w:val="00304C9F"/>
    <w:rsid w:val="0031006A"/>
    <w:rsid w:val="003161F4"/>
    <w:rsid w:val="0031790E"/>
    <w:rsid w:val="00332957"/>
    <w:rsid w:val="0034180D"/>
    <w:rsid w:val="0034438D"/>
    <w:rsid w:val="003550EE"/>
    <w:rsid w:val="0036051E"/>
    <w:rsid w:val="003741E1"/>
    <w:rsid w:val="0037581F"/>
    <w:rsid w:val="00383932"/>
    <w:rsid w:val="003B4982"/>
    <w:rsid w:val="003C1889"/>
    <w:rsid w:val="003E0A04"/>
    <w:rsid w:val="003F66DE"/>
    <w:rsid w:val="00406854"/>
    <w:rsid w:val="00421FE7"/>
    <w:rsid w:val="00465843"/>
    <w:rsid w:val="00467139"/>
    <w:rsid w:val="0047668F"/>
    <w:rsid w:val="00482258"/>
    <w:rsid w:val="004900C8"/>
    <w:rsid w:val="004B70AB"/>
    <w:rsid w:val="004C6902"/>
    <w:rsid w:val="004C6BCA"/>
    <w:rsid w:val="004E1C74"/>
    <w:rsid w:val="004E31E2"/>
    <w:rsid w:val="004E37CB"/>
    <w:rsid w:val="004E768C"/>
    <w:rsid w:val="00526CDC"/>
    <w:rsid w:val="00537D6B"/>
    <w:rsid w:val="00547A04"/>
    <w:rsid w:val="00551736"/>
    <w:rsid w:val="005835B9"/>
    <w:rsid w:val="00584D83"/>
    <w:rsid w:val="00587CD0"/>
    <w:rsid w:val="00591F70"/>
    <w:rsid w:val="005A0067"/>
    <w:rsid w:val="005C0CFD"/>
    <w:rsid w:val="005C37BD"/>
    <w:rsid w:val="005C3A47"/>
    <w:rsid w:val="005C3B4F"/>
    <w:rsid w:val="005C6E78"/>
    <w:rsid w:val="005E5C2E"/>
    <w:rsid w:val="0060387A"/>
    <w:rsid w:val="00607312"/>
    <w:rsid w:val="0061349F"/>
    <w:rsid w:val="00624EBA"/>
    <w:rsid w:val="00656BD1"/>
    <w:rsid w:val="0066293D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36AB6"/>
    <w:rsid w:val="007427DF"/>
    <w:rsid w:val="00756C1A"/>
    <w:rsid w:val="007571A7"/>
    <w:rsid w:val="00781101"/>
    <w:rsid w:val="00785A3B"/>
    <w:rsid w:val="007A49B1"/>
    <w:rsid w:val="007B283A"/>
    <w:rsid w:val="007D5357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36B9"/>
    <w:rsid w:val="008B437A"/>
    <w:rsid w:val="008C0FBF"/>
    <w:rsid w:val="008C1144"/>
    <w:rsid w:val="008C6CCD"/>
    <w:rsid w:val="008E0738"/>
    <w:rsid w:val="008E1C47"/>
    <w:rsid w:val="008F4230"/>
    <w:rsid w:val="008F45A0"/>
    <w:rsid w:val="008F5881"/>
    <w:rsid w:val="0092652A"/>
    <w:rsid w:val="00940728"/>
    <w:rsid w:val="00950FCF"/>
    <w:rsid w:val="00982838"/>
    <w:rsid w:val="00986207"/>
    <w:rsid w:val="00992CB2"/>
    <w:rsid w:val="00993843"/>
    <w:rsid w:val="009A0ED3"/>
    <w:rsid w:val="009C41BB"/>
    <w:rsid w:val="009F4294"/>
    <w:rsid w:val="00A133FE"/>
    <w:rsid w:val="00A17A3E"/>
    <w:rsid w:val="00A30463"/>
    <w:rsid w:val="00A3443D"/>
    <w:rsid w:val="00A56BF0"/>
    <w:rsid w:val="00A65886"/>
    <w:rsid w:val="00A94D85"/>
    <w:rsid w:val="00AA67C8"/>
    <w:rsid w:val="00AB03ED"/>
    <w:rsid w:val="00AB5D62"/>
    <w:rsid w:val="00AC4085"/>
    <w:rsid w:val="00AD4145"/>
    <w:rsid w:val="00AD5837"/>
    <w:rsid w:val="00AE0AAE"/>
    <w:rsid w:val="00AE4150"/>
    <w:rsid w:val="00B117A9"/>
    <w:rsid w:val="00B21D5F"/>
    <w:rsid w:val="00B2380E"/>
    <w:rsid w:val="00B24CE0"/>
    <w:rsid w:val="00B31CDD"/>
    <w:rsid w:val="00B349AE"/>
    <w:rsid w:val="00B370D3"/>
    <w:rsid w:val="00B461AD"/>
    <w:rsid w:val="00B51FB0"/>
    <w:rsid w:val="00B91396"/>
    <w:rsid w:val="00B95CCA"/>
    <w:rsid w:val="00BC5A60"/>
    <w:rsid w:val="00BD0E5F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74CA0"/>
    <w:rsid w:val="00C802FB"/>
    <w:rsid w:val="00C810F1"/>
    <w:rsid w:val="00C94106"/>
    <w:rsid w:val="00C96203"/>
    <w:rsid w:val="00CA030A"/>
    <w:rsid w:val="00CA178F"/>
    <w:rsid w:val="00CB05CA"/>
    <w:rsid w:val="00CB79E5"/>
    <w:rsid w:val="00CC1B7E"/>
    <w:rsid w:val="00CD04D1"/>
    <w:rsid w:val="00CE188D"/>
    <w:rsid w:val="00CE4424"/>
    <w:rsid w:val="00D0096F"/>
    <w:rsid w:val="00D217F6"/>
    <w:rsid w:val="00D2559F"/>
    <w:rsid w:val="00D26CD3"/>
    <w:rsid w:val="00D769A4"/>
    <w:rsid w:val="00D76C92"/>
    <w:rsid w:val="00D83ACF"/>
    <w:rsid w:val="00D8486E"/>
    <w:rsid w:val="00D9530F"/>
    <w:rsid w:val="00D95E26"/>
    <w:rsid w:val="00DD006E"/>
    <w:rsid w:val="00DD1A3A"/>
    <w:rsid w:val="00DD3E73"/>
    <w:rsid w:val="00DD40EC"/>
    <w:rsid w:val="00E0543B"/>
    <w:rsid w:val="00E230E4"/>
    <w:rsid w:val="00E411B3"/>
    <w:rsid w:val="00E53F42"/>
    <w:rsid w:val="00E56C5A"/>
    <w:rsid w:val="00E6290A"/>
    <w:rsid w:val="00E82A23"/>
    <w:rsid w:val="00E85BDB"/>
    <w:rsid w:val="00E90F35"/>
    <w:rsid w:val="00EA1FA8"/>
    <w:rsid w:val="00EA6EEF"/>
    <w:rsid w:val="00EB3D6F"/>
    <w:rsid w:val="00EC221A"/>
    <w:rsid w:val="00EC363E"/>
    <w:rsid w:val="00EC3FEE"/>
    <w:rsid w:val="00EC4AE7"/>
    <w:rsid w:val="00ED4BD6"/>
    <w:rsid w:val="00ED7486"/>
    <w:rsid w:val="00EF6D38"/>
    <w:rsid w:val="00F02149"/>
    <w:rsid w:val="00F1064A"/>
    <w:rsid w:val="00F17234"/>
    <w:rsid w:val="00F176A8"/>
    <w:rsid w:val="00F34350"/>
    <w:rsid w:val="00F46F09"/>
    <w:rsid w:val="00F56051"/>
    <w:rsid w:val="00F64801"/>
    <w:rsid w:val="00F65513"/>
    <w:rsid w:val="00F827D0"/>
    <w:rsid w:val="00F91EC6"/>
    <w:rsid w:val="00FB3B35"/>
    <w:rsid w:val="00FB55A6"/>
    <w:rsid w:val="00FC4212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48DD7D"/>
  <w15:docId w15:val="{D7435DB5-FA0F-48EF-874C-E437665A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.smartsheet.com/b/form/f16aec805bee49cdbc4d12c82b5e7d2b)%20an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1ACC9F09137C4DAD3657E871E12107" ma:contentTypeVersion="6" ma:contentTypeDescription="Create a new document." ma:contentTypeScope="" ma:versionID="bbe4f22e0449ad3b7b8d5ca5baf26c93">
  <xsd:schema xmlns:xsd="http://www.w3.org/2001/XMLSchema" xmlns:xs="http://www.w3.org/2001/XMLSchema" xmlns:p="http://schemas.microsoft.com/office/2006/metadata/properties" xmlns:ns2="50910ec0-7211-4cb1-9387-7f0c1eed2039" xmlns:ns3="2685cfdb-276f-4d9a-8089-ffd3176c1225" targetNamespace="http://schemas.microsoft.com/office/2006/metadata/properties" ma:root="true" ma:fieldsID="88e476787f0dcecf9c9c971468469ef1" ns2:_="" ns3:_="">
    <xsd:import namespace="50910ec0-7211-4cb1-9387-7f0c1eed2039"/>
    <xsd:import namespace="2685cfdb-276f-4d9a-8089-ffd3176c12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10ec0-7211-4cb1-9387-7f0c1eed20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5cfdb-276f-4d9a-8089-ffd3176c12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378218-1007-4B90-939A-50BB907AFB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EEA19B-7A60-484E-AAC8-611BB81CF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88D0E3-46A1-4D31-8D99-D36041D59F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363FBB-A37E-4AE7-AF3A-C5B1E57EFE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910ec0-7211-4cb1-9387-7f0c1eed2039"/>
    <ds:schemaRef ds:uri="2685cfdb-276f-4d9a-8089-ffd3176c12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664</Words>
  <Characters>948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Jonathan Long</cp:lastModifiedBy>
  <cp:revision>4</cp:revision>
  <cp:lastPrinted>2019-01-31T08:56:00Z</cp:lastPrinted>
  <dcterms:created xsi:type="dcterms:W3CDTF">2021-12-13T12:49:00Z</dcterms:created>
  <dcterms:modified xsi:type="dcterms:W3CDTF">2021-12-13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581ACC9F09137C4DAD3657E871E12107</vt:lpwstr>
  </property>
</Properties>
</file>